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8.png" ContentType="image/png"/>
  <Override PartName="/word/media/rId88.png" ContentType="image/png"/>
  <Override PartName="/word/media/rId90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7" w:name="sec:interface-requirements"/>
      <w:r>
        <w:t xml:space="preserve">NBDRA Interface Requirements</w:t>
      </w:r>
      <w:bookmarkEnd w:id="27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29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0" w:name="X88b6bb88472646d064238626fb47a75c22e48cc"/>
      <w:r>
        <w:t xml:space="preserve">High-Level Requirements of the Interface Approach</w:t>
      </w:r>
      <w:bookmarkEnd w:id="30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1" w:name="technology--and-vendor-agnostic"/>
      <w:r>
        <w:t xml:space="preserve">Technology- and Vendor-Agnostic</w:t>
      </w:r>
      <w:bookmarkEnd w:id="31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2" w:name="X03e9e806a86c5220ec886afd680a4d5ddd5bfb9"/>
      <w:r>
        <w:t xml:space="preserve">Support of Plug-In Compute Infrastructure</w:t>
      </w:r>
      <w:bookmarkEnd w:id="32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3" w:name="X81cf4fafd86096c030a1f6976d39b6478c590eb"/>
      <w:r>
        <w:t xml:space="preserve">Orchestration of Infrastructure and Services</w:t>
      </w:r>
      <w:bookmarkEnd w:id="33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4" w:name="X9c019b5457ae5ae59b90e2db297ffc505326c93"/>
      <w:r>
        <w:t xml:space="preserve">Orchestration of Big Data Applications and Experiments</w:t>
      </w:r>
      <w:bookmarkEnd w:id="34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5" w:name="reusability"/>
      <w:r>
        <w:t xml:space="preserve">Reusability</w:t>
      </w:r>
      <w:bookmarkEnd w:id="35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6" w:name="execution-workloads"/>
      <w:r>
        <w:t xml:space="preserve">Execution Workloads</w:t>
      </w:r>
      <w:bookmarkEnd w:id="36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7" w:name="security-and-privacy-fabric-requirements"/>
      <w:r>
        <w:t xml:space="preserve">Security and Privacy Fabric Requirements</w:t>
      </w:r>
      <w:bookmarkEnd w:id="37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38" w:name="X1e329653acf6a0cfcf796c9488266fb7bc11b34"/>
      <w:r>
        <w:t xml:space="preserve">Component-Specific Interface Requirements</w:t>
      </w:r>
      <w:bookmarkEnd w:id="38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39" w:name="sec:system-orchestrator-requirements"/>
      <w:r>
        <w:t xml:space="preserve">System Orchestrator Interface Requirements</w:t>
      </w:r>
      <w:bookmarkEnd w:id="39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0" w:name="sec:data-provider-requirements"/>
      <w:r>
        <w:t xml:space="preserve">Data Provider Interface Requirements</w:t>
      </w:r>
      <w:bookmarkEnd w:id="40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1" w:name="sec:data-consumer-requirements"/>
      <w:r>
        <w:t xml:space="preserve">Data Consumer Interface Requirements</w:t>
      </w:r>
      <w:bookmarkEnd w:id="41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2" w:name="sec:data-application-requirements"/>
      <w:r>
        <w:t xml:space="preserve">Big Data Application Interface Provider Requirements</w:t>
      </w:r>
      <w:bookmarkEnd w:id="42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3" w:name="collection"/>
      <w:r>
        <w:t xml:space="preserve">Collection</w:t>
      </w:r>
      <w:bookmarkEnd w:id="43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4" w:name="preparation"/>
      <w:r>
        <w:t xml:space="preserve">Preparation</w:t>
      </w:r>
      <w:bookmarkEnd w:id="44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5" w:name="analytics"/>
      <w:r>
        <w:t xml:space="preserve">Analytics</w:t>
      </w:r>
      <w:bookmarkEnd w:id="45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6" w:name="visualization"/>
      <w:r>
        <w:t xml:space="preserve">Visualization</w:t>
      </w:r>
      <w:bookmarkEnd w:id="46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7" w:name="access"/>
      <w:r>
        <w:t xml:space="preserve">Access</w:t>
      </w:r>
      <w:bookmarkEnd w:id="47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8" w:name="sec:provider-requirements"/>
      <w:r>
        <w:t xml:space="preserve">Big Data Provider Framework Interface Requirements</w:t>
      </w:r>
      <w:bookmarkEnd w:id="48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49" w:name="infrastructures-interface-requirements"/>
      <w:r>
        <w:t xml:space="preserve">Infrastructures Interface Requirements</w:t>
      </w:r>
      <w:bookmarkEnd w:id="49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0" w:name="platforms-interface-requirements"/>
      <w:r>
        <w:t xml:space="preserve">Platforms Interface Requirements</w:t>
      </w:r>
      <w:bookmarkEnd w:id="50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1" w:name="processing-interface-requirements"/>
      <w:r>
        <w:t xml:space="preserve">Processing Interface Requirements</w:t>
      </w:r>
      <w:bookmarkEnd w:id="51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2" w:name="crosscutting-interface-requirements"/>
      <w:r>
        <w:t xml:space="preserve">Crosscutting Interface Requirements</w:t>
      </w:r>
      <w:bookmarkEnd w:id="52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3" w:name="messagingcommunications-frameworks"/>
      <w:r>
        <w:t xml:space="preserve">Messaging/Communications Frameworks</w:t>
      </w:r>
      <w:bookmarkEnd w:id="53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4" w:name="resource-management-framework"/>
      <w:r>
        <w:t xml:space="preserve">Resource Management Framework</w:t>
      </w:r>
      <w:bookmarkEnd w:id="54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5" w:name="sec:app-provider-requirements"/>
      <w:r>
        <w:t xml:space="preserve">Big Data Application Provider to Big Data Framework Provider Interface</w:t>
      </w:r>
      <w:bookmarkEnd w:id="55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6" w:name="sec:spec-paradigm"/>
      <w:r>
        <w:t xml:space="preserve">Specification Paradigm</w:t>
      </w:r>
      <w:bookmarkEnd w:id="56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7" w:name="hybrid-and-multiple-frameworks"/>
      <w:r>
        <w:t xml:space="preserve">Hybrid and Multiple Frameworks</w:t>
      </w:r>
      <w:bookmarkEnd w:id="57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8" w:name="design-by-resource-oriented-architecture"/>
      <w:r>
        <w:t xml:space="preserve">Design by Resource-Oriented Architecture</w:t>
      </w:r>
      <w:bookmarkEnd w:id="58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59" w:name="design-by-example"/>
      <w:r>
        <w:t xml:space="preserve">Design by Example</w:t>
      </w:r>
      <w:bookmarkEnd w:id="59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0" w:name="version-management"/>
      <w:r>
        <w:t xml:space="preserve">Version Management</w:t>
      </w:r>
      <w:bookmarkEnd w:id="60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1" w:name="interface-compliancy"/>
      <w:r>
        <w:t xml:space="preserve">Interface Compliancy</w:t>
      </w:r>
      <w:bookmarkEnd w:id="61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2" w:name="sec:specification"/>
      <w:r>
        <w:t xml:space="preserve">Specification</w:t>
      </w:r>
      <w:bookmarkEnd w:id="62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3" w:name="sec:spec-table"/>
      <w:r>
        <w:t xml:space="preserve">List of specifications</w:t>
      </w:r>
      <w:bookmarkEnd w:id="63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in</w:t>
      </w:r>
      <w:r>
        <w:t xml:space="preserve"> </w:t>
      </w:r>
      <w:r>
        <w:t xml:space="preserve">Github</w:t>
      </w:r>
      <w:r>
        <w:t xml:space="preserve"> </w:t>
      </w:r>
      <w:r>
        <w:t xml:space="preserve">(Laszewski 2019c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p>
      <w:pPr>
        <w:pStyle w:val="Compact"/>
        <w:numPr>
          <w:numId w:val="1034"/>
          <w:ilvl w:val="0"/>
        </w:numPr>
      </w:pPr>
      <w:r>
        <w:t xml:space="preserve">information flow</w:t>
      </w:r>
    </w:p>
    <w:p>
      <w:pPr>
        <w:pStyle w:val="Compact"/>
        <w:numPr>
          <w:numId w:val="1034"/>
          <w:ilvl w:val="0"/>
        </w:numPr>
      </w:pPr>
      <w:r>
        <w:t xml:space="preserve">service use</w:t>
      </w:r>
    </w:p>
    <w:p>
      <w:pPr>
        <w:pStyle w:val="Compact"/>
        <w:numPr>
          <w:numId w:val="1034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89" w:name="fig:bdra-provider-view"/>
      <w:r>
        <w:drawing>
          <wp:inline>
            <wp:extent cx="5486400" cy="1988491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91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92" w:name="sec:spec-identity"/>
      <w:r>
        <w:t xml:space="preserve">Identity</w:t>
      </w:r>
      <w:bookmarkEnd w:id="92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5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5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5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5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3" w:name="authentication"/>
      <w:r>
        <w:t xml:space="preserve">Authentication</w:t>
      </w:r>
      <w:bookmarkEnd w:id="93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6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6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6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4" w:name="sec:spec-organization"/>
      <w:r>
        <w:t xml:space="preserve">Organization</w:t>
      </w:r>
      <w:bookmarkEnd w:id="94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5" w:name="schema-organization"/>
      <w:r>
        <w:t xml:space="preserve">Schema Organization</w:t>
      </w:r>
      <w:bookmarkEnd w:id="95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6" w:name="schema-group"/>
      <w:r>
        <w:t xml:space="preserve">Schema Group</w:t>
      </w:r>
      <w:bookmarkEnd w:id="96"/>
    </w:p>
    <w:p>
      <w:pPr>
        <w:pStyle w:val="FirstParagraph"/>
      </w:pPr>
      <w:hyperlink r:id="rId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98" w:name="paths"/>
      <w:r>
        <w:t xml:space="preserve">Paths</w:t>
      </w:r>
      <w:bookmarkEnd w:id="98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99" w:name="organization"/>
      <w:r>
        <w:t xml:space="preserve">/organization</w:t>
      </w:r>
      <w:bookmarkEnd w:id="99"/>
    </w:p>
    <w:p>
      <w:pPr>
        <w:pStyle w:val="Heading6"/>
      </w:pPr>
      <w:bookmarkStart w:id="100" w:name="get-organization"/>
      <w:r>
        <w:t xml:space="preserve">GET /organization</w:t>
      </w:r>
      <w:bookmarkEnd w:id="100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/>
        </w:tc>
      </w:tr>
    </w:tbl>
    <w:p>
      <w:pPr>
        <w:pStyle w:val="Heading6"/>
      </w:pPr>
      <w:bookmarkStart w:id="101" w:name="put-organization"/>
      <w:r>
        <w:t xml:space="preserve">PUT /organization</w:t>
      </w:r>
      <w:bookmarkEnd w:id="10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/>
        </w:tc>
      </w:tr>
    </w:tbl>
    <w:p>
      <w:pPr>
        <w:pStyle w:val="Heading5"/>
      </w:pPr>
      <w:bookmarkStart w:id="102" w:name="organizationname"/>
      <w:r>
        <w:t xml:space="preserve">/organization/{name}</w:t>
      </w:r>
      <w:bookmarkEnd w:id="102"/>
    </w:p>
    <w:p>
      <w:pPr>
        <w:pStyle w:val="Heading6"/>
      </w:pPr>
      <w:bookmarkStart w:id="103" w:name="get-organizationname"/>
      <w:r>
        <w:t xml:space="preserve">GET /organization/{name}</w:t>
      </w:r>
      <w:bookmarkEnd w:id="103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04" w:name="delete-organizationname"/>
      <w:r>
        <w:t xml:space="preserve">DELETE /organization/{name}</w:t>
      </w:r>
      <w:bookmarkEnd w:id="104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05" w:name="organizationnameuser"/>
      <w:r>
        <w:t xml:space="preserve">/organization/{name}/user</w:t>
      </w:r>
      <w:bookmarkEnd w:id="105"/>
    </w:p>
    <w:p>
      <w:pPr>
        <w:pStyle w:val="Heading6"/>
      </w:pPr>
      <w:bookmarkStart w:id="106" w:name="get-organizationnameuser"/>
      <w:r>
        <w:t xml:space="preserve">GET /organization/{name}/user</w:t>
      </w:r>
      <w:bookmarkEnd w:id="106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5"/>
      </w:pPr>
      <w:bookmarkStart w:id="107" w:name="organizationnameuserusername"/>
      <w:r>
        <w:t xml:space="preserve">/organization/{name}/user/{username}</w:t>
      </w:r>
      <w:bookmarkEnd w:id="107"/>
    </w:p>
    <w:p>
      <w:pPr>
        <w:pStyle w:val="Heading6"/>
      </w:pPr>
      <w:bookmarkStart w:id="108" w:name="get-organizationnameuserusername"/>
      <w:r>
        <w:t xml:space="preserve">GET /organization/{name}/user/{username}</w:t>
      </w:r>
      <w:bookmarkEnd w:id="108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09" w:name="put-organizationnameuserusername"/>
      <w:r>
        <w:t xml:space="preserve">PUT /organization/{name}/user/{username}</w:t>
      </w:r>
      <w:bookmarkEnd w:id="109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0" w:name="delete-organizationnameuserusername"/>
      <w:r>
        <w:t xml:space="preserve">DELETE /organization/{name}/user/{username}</w:t>
      </w:r>
      <w:bookmarkEnd w:id="110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11" w:name="organizationnamegroup"/>
      <w:r>
        <w:t xml:space="preserve">/organization/{name}/group/</w:t>
      </w:r>
      <w:bookmarkEnd w:id="111"/>
    </w:p>
    <w:p>
      <w:pPr>
        <w:pStyle w:val="Heading6"/>
      </w:pPr>
      <w:bookmarkStart w:id="112" w:name="get-organizationnamegroup"/>
      <w:r>
        <w:t xml:space="preserve">GET /organization/{name}/group/</w:t>
      </w:r>
      <w:bookmarkEnd w:id="112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/>
        </w:tc>
      </w:tr>
    </w:tbl>
    <w:p>
      <w:pPr>
        <w:pStyle w:val="Heading5"/>
      </w:pPr>
      <w:bookmarkStart w:id="113" w:name="organizationnamegroupgroupname"/>
      <w:r>
        <w:t xml:space="preserve">/organization/{name}/group/{groupname}</w:t>
      </w:r>
      <w:bookmarkEnd w:id="113"/>
    </w:p>
    <w:p>
      <w:pPr>
        <w:pStyle w:val="Heading6"/>
      </w:pPr>
      <w:bookmarkStart w:id="114" w:name="get-organizationnamegroupgroupname"/>
      <w:r>
        <w:t xml:space="preserve">GET /organization/{name}/group/{groupname}</w:t>
      </w:r>
      <w:bookmarkEnd w:id="114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5" w:name="put-organizationnamegroupgroupname"/>
      <w:r>
        <w:t xml:space="preserve">PUT /organization/{name}/group/{groupname}</w:t>
      </w:r>
      <w:bookmarkEnd w:id="115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6" w:name="delete-organizationnamegroupgroupname"/>
      <w:r>
        <w:t xml:space="preserve">DELETE /organization/{name}/group/{groupname}</w:t>
      </w:r>
      <w:bookmarkEnd w:id="116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17" w:name="organizationnamegroupgroupnameusername"/>
      <w:r>
        <w:t xml:space="preserve">/organization/{name}/group/{groupname}/{username}</w:t>
      </w:r>
      <w:bookmarkEnd w:id="117"/>
    </w:p>
    <w:p>
      <w:pPr>
        <w:pStyle w:val="Heading6"/>
      </w:pPr>
      <w:bookmarkStart w:id="118" w:name="X65944a431d3a75573dc18a683ec6f3ec196e976"/>
      <w:r>
        <w:t xml:space="preserve">PUT /organization/{name}/group/{groupname}/{username}</w:t>
      </w:r>
      <w:bookmarkEnd w:id="118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9" w:name="organization.yaml"/>
      <w:r>
        <w:t xml:space="preserve">organization.yaml</w:t>
      </w:r>
      <w:bookmarkEnd w:id="11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0" w:name="sec:spec-user"/>
      <w:r>
        <w:t xml:space="preserve">User</w:t>
      </w:r>
      <w:bookmarkEnd w:id="120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User can be added to a named list of users.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</w:t>
      </w:r>
    </w:p>
    <w:p>
      <w:pPr>
        <w:pStyle w:val="BodyText"/>
      </w:pPr>
      <w:r>
        <w:t xml:space="preserve">We distingush therefor the following Terminology</w:t>
      </w:r>
    </w:p>
    <w:p>
      <w:pPr>
        <w:pStyle w:val="Compact"/>
        <w:numPr>
          <w:numId w:val="1037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7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o which a user can be added.</w:t>
      </w:r>
    </w:p>
    <w:p>
      <w:pPr>
        <w:pStyle w:val="Heading4"/>
      </w:pPr>
      <w:bookmarkStart w:id="121" w:name="schema-user"/>
      <w:r>
        <w:t xml:space="preserve">Schema User</w:t>
      </w:r>
      <w:bookmarkEnd w:id="121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2" w:name="paths-1"/>
      <w:r>
        <w:t xml:space="preserve">Paths</w:t>
      </w:r>
      <w:bookmarkEnd w:id="1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3" w:name="user"/>
      <w:r>
        <w:t xml:space="preserve">/user</w:t>
      </w:r>
      <w:bookmarkEnd w:id="123"/>
    </w:p>
    <w:p>
      <w:pPr>
        <w:pStyle w:val="Heading6"/>
      </w:pPr>
      <w:bookmarkStart w:id="124" w:name="get-user"/>
      <w:r>
        <w:t xml:space="preserve">GET /user</w:t>
      </w:r>
      <w:bookmarkEnd w:id="124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/>
        </w:tc>
      </w:tr>
    </w:tbl>
    <w:p>
      <w:pPr>
        <w:pStyle w:val="Heading6"/>
      </w:pPr>
      <w:bookmarkStart w:id="125" w:name="put-user"/>
      <w:r>
        <w:t xml:space="preserve">PUT /user</w:t>
      </w:r>
      <w:bookmarkEnd w:id="125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/>
        </w:tc>
      </w:tr>
    </w:tbl>
    <w:p>
      <w:pPr>
        <w:pStyle w:val="Heading5"/>
      </w:pPr>
      <w:bookmarkStart w:id="126" w:name="username"/>
      <w:r>
        <w:t xml:space="preserve">/user/{name}</w:t>
      </w:r>
      <w:bookmarkEnd w:id="126"/>
    </w:p>
    <w:p>
      <w:pPr>
        <w:pStyle w:val="Heading6"/>
      </w:pPr>
      <w:bookmarkStart w:id="127" w:name="get-username"/>
      <w:r>
        <w:t xml:space="preserve">GET /user/{name}</w:t>
      </w:r>
      <w:bookmarkEnd w:id="127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28" w:name="delete-username"/>
      <w:r>
        <w:t xml:space="preserve">DELETE /user/{name}</w:t>
      </w:r>
      <w:bookmarkEnd w:id="128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9" w:name="user.yaml"/>
      <w:r>
        <w:t xml:space="preserve">user.yaml</w:t>
      </w:r>
      <w:bookmarkEnd w:id="12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User can be added to a named list of users.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  We distingush therefor the following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o which a user can be add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0" w:name="sec:spec-publickeystore"/>
      <w:r>
        <w:t xml:space="preserve">Public Key Store</w:t>
      </w:r>
      <w:bookmarkEnd w:id="130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1" w:name="schema-key"/>
      <w:r>
        <w:t xml:space="preserve">Schema Key</w:t>
      </w:r>
      <w:bookmarkEnd w:id="131"/>
    </w:p>
    <w:p>
      <w:pPr>
        <w:pStyle w:val="FirstParagraph"/>
      </w:pPr>
      <w:hyperlink r:id="rId13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3" w:name="paths-2"/>
      <w:r>
        <w:t xml:space="preserve">Paths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4" w:name="key"/>
      <w:r>
        <w:t xml:space="preserve">/key</w:t>
      </w:r>
      <w:bookmarkEnd w:id="134"/>
    </w:p>
    <w:p>
      <w:pPr>
        <w:pStyle w:val="Heading6"/>
      </w:pPr>
      <w:bookmarkStart w:id="135" w:name="get-key"/>
      <w:r>
        <w:t xml:space="preserve">GET /key</w:t>
      </w:r>
      <w:bookmarkEnd w:id="135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</w:tbl>
    <w:p>
      <w:pPr>
        <w:pStyle w:val="Heading6"/>
      </w:pPr>
      <w:bookmarkStart w:id="136" w:name="put-key"/>
      <w:r>
        <w:t xml:space="preserve">PUT /key</w:t>
      </w:r>
      <w:bookmarkEnd w:id="136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/>
        </w:tc>
      </w:tr>
    </w:tbl>
    <w:p>
      <w:pPr>
        <w:pStyle w:val="Heading5"/>
      </w:pPr>
      <w:bookmarkStart w:id="137" w:name="keyname"/>
      <w:r>
        <w:t xml:space="preserve">/key/{name}</w:t>
      </w:r>
      <w:bookmarkEnd w:id="137"/>
    </w:p>
    <w:p>
      <w:pPr>
        <w:pStyle w:val="Heading6"/>
      </w:pPr>
      <w:bookmarkStart w:id="138" w:name="get-keyname"/>
      <w:r>
        <w:t xml:space="preserve">GET /key/{name}</w:t>
      </w:r>
      <w:bookmarkEnd w:id="138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39" w:name="delete-keyname"/>
      <w:r>
        <w:t xml:space="preserve">DELETE /key/{name}</w:t>
      </w:r>
      <w:bookmarkEnd w:id="139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0" w:name="publickeystore.yaml"/>
      <w:r>
        <w:t xml:space="preserve">publickeystore.yaml</w:t>
      </w:r>
      <w:bookmarkEnd w:id="14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1" w:name="general-resources"/>
      <w:r>
        <w:t xml:space="preserve">General Resources</w:t>
      </w:r>
      <w:bookmarkEnd w:id="141"/>
    </w:p>
    <w:p>
      <w:pPr>
        <w:pStyle w:val="Heading3"/>
      </w:pPr>
      <w:bookmarkStart w:id="142" w:name="sec:spec-timestamp"/>
      <w:r>
        <w:t xml:space="preserve">Timestamp</w:t>
      </w:r>
      <w:bookmarkEnd w:id="142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3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4" w:name="schema-timestamp"/>
      <w:r>
        <w:t xml:space="preserve">Schema Timestamp</w:t>
      </w:r>
      <w:bookmarkEnd w:id="144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5" w:name="paths-3"/>
      <w:r>
        <w:t xml:space="preserve">Paths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6" w:name="timestamp"/>
      <w:r>
        <w:t xml:space="preserve">/timestamp</w:t>
      </w:r>
      <w:bookmarkEnd w:id="146"/>
    </w:p>
    <w:p>
      <w:pPr>
        <w:pStyle w:val="Heading6"/>
      </w:pPr>
      <w:bookmarkStart w:id="147" w:name="get-timestamp"/>
      <w:r>
        <w:t xml:space="preserve">GET /timestamp</w:t>
      </w:r>
      <w:bookmarkEnd w:id="147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/>
        </w:tc>
      </w:tr>
    </w:tbl>
    <w:p>
      <w:pPr>
        <w:pStyle w:val="Heading4"/>
      </w:pPr>
      <w:bookmarkStart w:id="148" w:name="timestamp.yaml"/>
      <w:r>
        <w:t xml:space="preserve">timestamp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49" w:name="sec:spec-alias"/>
      <w:r>
        <w:t xml:space="preserve">Alias</w:t>
      </w:r>
      <w:bookmarkEnd w:id="149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0" w:name="schema-alias"/>
      <w:r>
        <w:t xml:space="preserve">Schema Alias</w:t>
      </w:r>
      <w:bookmarkEnd w:id="150"/>
    </w:p>
    <w:p>
      <w:pPr>
        <w:pStyle w:val="FirstParagraph"/>
      </w:pPr>
      <w:hyperlink r:id="rId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1" w:name="paths-4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2" w:name="alias"/>
      <w:r>
        <w:t xml:space="preserve">/alias</w:t>
      </w:r>
      <w:bookmarkEnd w:id="152"/>
    </w:p>
    <w:p>
      <w:pPr>
        <w:pStyle w:val="Heading6"/>
      </w:pPr>
      <w:bookmarkStart w:id="153" w:name="get-alias"/>
      <w:r>
        <w:t xml:space="preserve">GET /alias</w:t>
      </w:r>
      <w:bookmarkEnd w:id="153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</w:tbl>
    <w:p>
      <w:pPr>
        <w:pStyle w:val="Heading6"/>
      </w:pPr>
      <w:bookmarkStart w:id="154" w:name="put-alias"/>
      <w:r>
        <w:t xml:space="preserve">PUT /alias</w:t>
      </w:r>
      <w:bookmarkEnd w:id="154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/>
        </w:tc>
      </w:tr>
    </w:tbl>
    <w:p>
      <w:pPr>
        <w:pStyle w:val="Heading5"/>
      </w:pPr>
      <w:bookmarkStart w:id="155" w:name="aliasname"/>
      <w:r>
        <w:t xml:space="preserve">/alias/{name}</w:t>
      </w:r>
      <w:bookmarkEnd w:id="155"/>
    </w:p>
    <w:p>
      <w:pPr>
        <w:pStyle w:val="Heading6"/>
      </w:pPr>
      <w:bookmarkStart w:id="156" w:name="get-aliasname"/>
      <w:r>
        <w:t xml:space="preserve">GET /alias/{name}</w:t>
      </w:r>
      <w:bookmarkEnd w:id="156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57" w:name="delete-aliasname"/>
      <w:r>
        <w:t xml:space="preserve">DELETE /alias/{name}</w:t>
      </w:r>
      <w:bookmarkEnd w:id="157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8" w:name="alias.yaml"/>
      <w:r>
        <w:t xml:space="preserve">alias.yaml</w:t>
      </w:r>
      <w:bookmarkEnd w:id="15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59" w:name="sec:spec-variables"/>
      <w:r>
        <w:t xml:space="preserve">Variables</w:t>
      </w:r>
      <w:bookmarkEnd w:id="159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0" w:name="schema-variable"/>
      <w:r>
        <w:t xml:space="preserve">Schema Variable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2" w:name="paths-5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3" w:name="variable"/>
      <w:r>
        <w:t xml:space="preserve">/variable</w:t>
      </w:r>
      <w:bookmarkEnd w:id="163"/>
    </w:p>
    <w:p>
      <w:pPr>
        <w:pStyle w:val="Heading6"/>
      </w:pPr>
      <w:bookmarkStart w:id="164" w:name="get-variable"/>
      <w:r>
        <w:t xml:space="preserve">GET /variable</w:t>
      </w:r>
      <w:bookmarkEnd w:id="164"/>
    </w:p>
    <w:p>
      <w:pPr>
        <w:pStyle w:val="FirstParagraph"/>
      </w:pPr>
      <w:r>
        <w:t xml:space="preserve">Returns a list of all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</w:tbl>
    <w:p>
      <w:pPr>
        <w:pStyle w:val="Heading6"/>
      </w:pPr>
      <w:bookmarkStart w:id="165" w:name="put-variable"/>
      <w:r>
        <w:t xml:space="preserve">PUT /variable</w:t>
      </w:r>
      <w:bookmarkEnd w:id="165"/>
    </w:p>
    <w:p>
      <w:pPr>
        <w:pStyle w:val="FirstParagraph"/>
      </w:pPr>
      <w:r>
        <w:t xml:space="preserve">Set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/>
        </w:tc>
      </w:tr>
    </w:tbl>
    <w:p>
      <w:pPr>
        <w:pStyle w:val="Heading5"/>
      </w:pPr>
      <w:bookmarkStart w:id="166" w:name="variablename"/>
      <w:r>
        <w:t xml:space="preserve">/variable/{name}</w:t>
      </w:r>
      <w:bookmarkEnd w:id="166"/>
    </w:p>
    <w:p>
      <w:pPr>
        <w:pStyle w:val="Heading6"/>
      </w:pPr>
      <w:bookmarkStart w:id="167" w:name="get-variablename"/>
      <w:r>
        <w:t xml:space="preserve">GET /variable/{name}</w:t>
      </w:r>
      <w:bookmarkEnd w:id="167"/>
    </w:p>
    <w:p>
      <w:pPr>
        <w:pStyle w:val="FirstParagraph"/>
      </w:pPr>
      <w:r>
        <w:t xml:space="preserve">Return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68" w:name="delete-variablename"/>
      <w:r>
        <w:t xml:space="preserve">DELETE /variable/{name}</w:t>
      </w:r>
      <w:bookmarkEnd w:id="168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9" w:name="variables.yaml"/>
      <w:r>
        <w:t xml:space="preserve">variables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list of variables</w:t>
      </w:r>
      <w:r>
        <w:br w:type="textWrapping"/>
      </w:r>
      <w:r>
        <w:rPr>
          <w:rStyle w:val="VerbatimChar"/>
        </w:rPr>
        <w:t xml:space="preserve">      description: Returns a list of all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a variable</w:t>
      </w:r>
      <w:r>
        <w:br w:type="textWrapping"/>
      </w:r>
      <w:r>
        <w:rPr>
          <w:rStyle w:val="VerbatimChar"/>
        </w:rPr>
        <w:t xml:space="preserve">      description: Sets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variab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a variable by nam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0" w:name="sec:spec-default"/>
      <w:r>
        <w:t xml:space="preserve">Default</w:t>
      </w:r>
      <w:bookmarkEnd w:id="170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1" w:name="schema-default"/>
      <w:r>
        <w:t xml:space="preserve">Schema Default</w:t>
      </w:r>
      <w:bookmarkEnd w:id="171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2" w:name="paths-6"/>
      <w:r>
        <w:t xml:space="preserve">Paths</w:t>
      </w:r>
      <w:bookmarkEnd w:id="1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3" w:name="default"/>
      <w:r>
        <w:t xml:space="preserve">/default</w:t>
      </w:r>
      <w:bookmarkEnd w:id="173"/>
    </w:p>
    <w:p>
      <w:pPr>
        <w:pStyle w:val="Heading6"/>
      </w:pPr>
      <w:bookmarkStart w:id="174" w:name="get-default"/>
      <w:r>
        <w:t xml:space="preserve">GET /default</w:t>
      </w:r>
      <w:bookmarkEnd w:id="174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</w:tbl>
    <w:p>
      <w:pPr>
        <w:pStyle w:val="Heading6"/>
      </w:pPr>
      <w:bookmarkStart w:id="175" w:name="put-default"/>
      <w:r>
        <w:t xml:space="preserve">PUT /default</w:t>
      </w:r>
      <w:bookmarkEnd w:id="175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/>
        </w:tc>
      </w:tr>
    </w:tbl>
    <w:p>
      <w:pPr>
        <w:pStyle w:val="Heading5"/>
      </w:pPr>
      <w:bookmarkStart w:id="176" w:name="defaultname"/>
      <w:r>
        <w:t xml:space="preserve">/default/{name}</w:t>
      </w:r>
      <w:bookmarkEnd w:id="176"/>
    </w:p>
    <w:p>
      <w:pPr>
        <w:pStyle w:val="Heading6"/>
      </w:pPr>
      <w:bookmarkStart w:id="177" w:name="get-defaultname"/>
      <w:r>
        <w:t xml:space="preserve">GET /default/{name}</w:t>
      </w:r>
      <w:bookmarkEnd w:id="177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78" w:name="delete-defaultname"/>
      <w:r>
        <w:t xml:space="preserve">DELETE /default/{name}</w:t>
      </w:r>
      <w:bookmarkEnd w:id="178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9" w:name="default.yaml"/>
      <w:r>
        <w:t xml:space="preserve">default.yaml</w:t>
      </w:r>
      <w:bookmarkEnd w:id="1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0" w:name="data-management"/>
      <w:r>
        <w:t xml:space="preserve">Data Management</w:t>
      </w:r>
      <w:bookmarkEnd w:id="180"/>
    </w:p>
    <w:p>
      <w:pPr>
        <w:pStyle w:val="Heading3"/>
      </w:pPr>
      <w:bookmarkStart w:id="181" w:name="sec:spec-filestore"/>
      <w:r>
        <w:t xml:space="preserve">Filestore</w:t>
      </w:r>
      <w:bookmarkEnd w:id="181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2" w:name="schema-file"/>
      <w:r>
        <w:t xml:space="preserve">Schema Fi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4" w:name="paths-7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5" w:name="file"/>
      <w:r>
        <w:t xml:space="preserve">/file</w:t>
      </w:r>
      <w:bookmarkEnd w:id="185"/>
    </w:p>
    <w:p>
      <w:pPr>
        <w:pStyle w:val="Heading6"/>
      </w:pPr>
      <w:bookmarkStart w:id="186" w:name="get-file"/>
      <w:r>
        <w:t xml:space="preserve">GET /file</w:t>
      </w:r>
      <w:bookmarkEnd w:id="186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/>
        </w:tc>
      </w:tr>
    </w:tbl>
    <w:p>
      <w:pPr>
        <w:pStyle w:val="Heading6"/>
      </w:pPr>
      <w:bookmarkStart w:id="187" w:name="put-file"/>
      <w:r>
        <w:t xml:space="preserve">PUT /file</w:t>
      </w:r>
      <w:bookmarkEnd w:id="187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/>
        </w:tc>
      </w:tr>
    </w:tbl>
    <w:p>
      <w:pPr>
        <w:pStyle w:val="Heading5"/>
      </w:pPr>
      <w:bookmarkStart w:id="188" w:name="filename"/>
      <w:r>
        <w:t xml:space="preserve">/file/{name}</w:t>
      </w:r>
      <w:bookmarkEnd w:id="188"/>
    </w:p>
    <w:p>
      <w:pPr>
        <w:pStyle w:val="Heading6"/>
      </w:pPr>
      <w:bookmarkStart w:id="189" w:name="get-filename"/>
      <w:r>
        <w:t xml:space="preserve">GET /file/{name}</w:t>
      </w:r>
      <w:bookmarkEnd w:id="189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90" w:name="delete-filename"/>
      <w:r>
        <w:t xml:space="preserve">DELETE /file/{name}</w:t>
      </w:r>
      <w:bookmarkEnd w:id="190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1" w:name="filestore.yaml"/>
      <w:r>
        <w:t xml:space="preserve">filestore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2" w:name="sec:spec-replica"/>
      <w:r>
        <w:t xml:space="preserve">Replica</w:t>
      </w:r>
      <w:bookmarkEnd w:id="192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3" w:name="schema-replica"/>
      <w:r>
        <w:t xml:space="preserve">Schema Replica</w:t>
      </w:r>
      <w:bookmarkEnd w:id="193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4" w:name="paths-8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5" w:name="replica"/>
      <w:r>
        <w:t xml:space="preserve">/replica</w:t>
      </w:r>
      <w:bookmarkEnd w:id="195"/>
    </w:p>
    <w:p>
      <w:pPr>
        <w:pStyle w:val="Heading6"/>
      </w:pPr>
      <w:bookmarkStart w:id="196" w:name="get-replica"/>
      <w:r>
        <w:t xml:space="preserve">GET /replica</w:t>
      </w:r>
      <w:bookmarkEnd w:id="196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/>
        </w:tc>
      </w:tr>
    </w:tbl>
    <w:p>
      <w:pPr>
        <w:pStyle w:val="Heading6"/>
      </w:pPr>
      <w:bookmarkStart w:id="197" w:name="put-replica"/>
      <w:r>
        <w:t xml:space="preserve">PUT /replica</w:t>
      </w:r>
      <w:bookmarkEnd w:id="197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/>
        </w:tc>
      </w:tr>
    </w:tbl>
    <w:p>
      <w:pPr>
        <w:pStyle w:val="Heading5"/>
      </w:pPr>
      <w:bookmarkStart w:id="198" w:name="replicaname"/>
      <w:r>
        <w:t xml:space="preserve">/replica/{name}</w:t>
      </w:r>
      <w:bookmarkEnd w:id="198"/>
    </w:p>
    <w:p>
      <w:pPr>
        <w:pStyle w:val="Heading6"/>
      </w:pPr>
      <w:bookmarkStart w:id="199" w:name="get-replicaname"/>
      <w:r>
        <w:t xml:space="preserve">GET /replica/{name}</w:t>
      </w:r>
      <w:bookmarkEnd w:id="199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00" w:name="delete-replicaname"/>
      <w:r>
        <w:t xml:space="preserve">DELETE /replica/{name}</w:t>
      </w:r>
      <w:bookmarkEnd w:id="200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1" w:name="replica.yaml"/>
      <w:r>
        <w:t xml:space="preserve">replica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2" w:name="sec:spec-database"/>
      <w:r>
        <w:t xml:space="preserve">Database</w:t>
      </w:r>
      <w:bookmarkEnd w:id="202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3" w:name="schema-database"/>
      <w:r>
        <w:t xml:space="preserve">Schema Database</w:t>
      </w:r>
      <w:bookmarkEnd w:id="203"/>
    </w:p>
    <w:p>
      <w:pPr>
        <w:pStyle w:val="FirstParagraph"/>
      </w:pPr>
      <w:hyperlink r:id="rId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4" w:name="schema-definition"/>
      <w:r>
        <w:t xml:space="preserve">Schema Definition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6" w:name="schema-record"/>
      <w:r>
        <w:t xml:space="preserve">Schema Record</w:t>
      </w:r>
      <w:bookmarkEnd w:id="206"/>
    </w:p>
    <w:p>
      <w:pPr>
        <w:pStyle w:val="FirstParagraph"/>
      </w:pPr>
      <w:hyperlink r:id="rId20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08" w:name="paths-9"/>
      <w:r>
        <w:t xml:space="preserve">Paths</w:t>
      </w:r>
      <w:bookmarkEnd w:id="208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09" w:name="database"/>
      <w:r>
        <w:t xml:space="preserve">/database</w:t>
      </w:r>
      <w:bookmarkEnd w:id="209"/>
    </w:p>
    <w:p>
      <w:pPr>
        <w:pStyle w:val="Heading6"/>
      </w:pPr>
      <w:bookmarkStart w:id="210" w:name="get-database"/>
      <w:r>
        <w:t xml:space="preserve">GET /database</w:t>
      </w:r>
      <w:bookmarkEnd w:id="21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not found</w:t>
            </w:r>
          </w:p>
        </w:tc>
        <w:tc>
          <w:p/>
        </w:tc>
      </w:tr>
    </w:tbl>
    <w:p>
      <w:pPr>
        <w:pStyle w:val="Heading6"/>
      </w:pPr>
      <w:bookmarkStart w:id="211" w:name="delete-database"/>
      <w:r>
        <w:t xml:space="preserve">DELETE /database</w:t>
      </w:r>
      <w:bookmarkEnd w:id="211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Information not foun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2" w:name="databasename"/>
      <w:r>
        <w:t xml:space="preserve">/database/{name}</w:t>
      </w:r>
      <w:bookmarkEnd w:id="212"/>
    </w:p>
    <w:p>
      <w:pPr>
        <w:pStyle w:val="Heading6"/>
      </w:pPr>
      <w:bookmarkStart w:id="213" w:name="get-databasename"/>
      <w:r>
        <w:t xml:space="preserve">GET /database/{name}</w:t>
      </w:r>
      <w:bookmarkEnd w:id="213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14" w:name="put-databasename"/>
      <w:r>
        <w:t xml:space="preserve">PUT /database/{name}</w:t>
      </w:r>
      <w:bookmarkEnd w:id="214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5" w:name="databasenametable_or_collection"/>
      <w:r>
        <w:t xml:space="preserve">/database/{name}/{table_or_collection}</w:t>
      </w:r>
      <w:bookmarkEnd w:id="215"/>
    </w:p>
    <w:p>
      <w:pPr>
        <w:pStyle w:val="Heading6"/>
      </w:pPr>
      <w:bookmarkStart w:id="216" w:name="get-databasenametable_or_collection"/>
      <w:r>
        <w:t xml:space="preserve">GET /database/{name}/{table_or_collection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17" w:name="put-databasenametable_or_collection"/>
      <w:r>
        <w:t xml:space="preserve">PUT /database/{name}/{table_or_collection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Invalid database name or table or collection name suppli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8" w:name="database.yaml"/>
      <w:r>
        <w:t xml:space="preserve">database.yaml</w:t>
      </w:r>
      <w:bookmarkEnd w:id="21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19" w:name="sec:spec-virtualdirectory"/>
      <w:r>
        <w:t xml:space="preserve">Virtual Directory</w:t>
      </w:r>
      <w:bookmarkEnd w:id="219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0" w:name="schema-virtualdirectory"/>
      <w:r>
        <w:t xml:space="preserve">Schema Virtualdirectory</w:t>
      </w:r>
      <w:bookmarkEnd w:id="220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1" w:name="paths-10"/>
      <w:r>
        <w:t xml:space="preserve">Paths</w:t>
      </w:r>
      <w:bookmarkEnd w:id="221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directory to the</w:t>
            </w:r>
            <w:r>
              <w:t xml:space="preserve"> </w:t>
            </w:r>
            <w:r>
              <w:t xml:space="preserve">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</w:t>
            </w:r>
            <w:r>
              <w:t xml:space="preserve"> </w:t>
            </w:r>
            <w:r>
              <w:t xml:space="preserve">virtualdirectory</w:t>
            </w:r>
          </w:p>
        </w:tc>
      </w:tr>
    </w:tbl>
    <w:p>
      <w:pPr>
        <w:pStyle w:val="Heading5"/>
      </w:pPr>
      <w:bookmarkStart w:id="222" w:name="virtualdirectory"/>
      <w:r>
        <w:t xml:space="preserve">/virtualdirectory</w:t>
      </w:r>
      <w:bookmarkEnd w:id="222"/>
    </w:p>
    <w:p>
      <w:pPr>
        <w:pStyle w:val="Heading6"/>
      </w:pPr>
      <w:bookmarkStart w:id="223" w:name="get-virtualdirectory"/>
      <w:r>
        <w:t xml:space="preserve">GET /virtualdirectory</w:t>
      </w:r>
      <w:bookmarkEnd w:id="223"/>
    </w:p>
    <w:p>
      <w:pPr>
        <w:pStyle w:val="FirstParagraph"/>
      </w:pPr>
      <w:r>
        <w:t xml:space="preserve">Returns a list of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director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s found.</w:t>
            </w:r>
          </w:p>
        </w:tc>
        <w:tc>
          <w:p/>
        </w:tc>
      </w:tr>
    </w:tbl>
    <w:p>
      <w:pPr>
        <w:pStyle w:val="Heading6"/>
      </w:pPr>
      <w:bookmarkStart w:id="224" w:name="put-virtualdirectory"/>
      <w:r>
        <w:t xml:space="preserve">PUT /virtualdirectory</w:t>
      </w:r>
      <w:bookmarkEnd w:id="224"/>
    </w:p>
    <w:p>
      <w:pPr>
        <w:pStyle w:val="FirstParagraph"/>
      </w:pPr>
      <w:r>
        <w:t xml:space="preserve">Uploads a virtualdirectory to the list of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directory.</w:t>
            </w:r>
          </w:p>
        </w:tc>
        <w:tc>
          <w:p/>
        </w:tc>
      </w:tr>
    </w:tbl>
    <w:p>
      <w:pPr>
        <w:pStyle w:val="Heading5"/>
      </w:pPr>
      <w:bookmarkStart w:id="225" w:name="virtualdirectoryname"/>
      <w:r>
        <w:t xml:space="preserve">/virtualdirectory/{name}</w:t>
      </w:r>
      <w:bookmarkEnd w:id="225"/>
    </w:p>
    <w:p>
      <w:pPr>
        <w:pStyle w:val="Heading6"/>
      </w:pPr>
      <w:bookmarkStart w:id="226" w:name="get-virtualdirectoryname"/>
      <w:r>
        <w:t xml:space="preserve">GET /virtualdirectory/{name}</w:t>
      </w:r>
      <w:bookmarkEnd w:id="226"/>
    </w:p>
    <w:p>
      <w:pPr>
        <w:pStyle w:val="FirstParagraph"/>
      </w:pPr>
      <w:r>
        <w:t xml:space="preserve">Return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27" w:name="delete-virtualdirectoryname"/>
      <w:r>
        <w:t xml:space="preserve">DELETE /virtualdirectory/{name}</w:t>
      </w:r>
      <w:bookmarkEnd w:id="227"/>
    </w:p>
    <w:p>
      <w:pPr>
        <w:pStyle w:val="FirstParagraph"/>
      </w:pPr>
      <w:r>
        <w:t xml:space="preserve">Delete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28" w:name="virtualdirectorynamefilename"/>
      <w:r>
        <w:t xml:space="preserve">/virtualdirectory/{name}/{filename}</w:t>
      </w:r>
      <w:bookmarkEnd w:id="228"/>
    </w:p>
    <w:p>
      <w:pPr>
        <w:pStyle w:val="Heading6"/>
      </w:pPr>
      <w:bookmarkStart w:id="229" w:name="get-virtualdirectorynamefilename"/>
      <w:r>
        <w:t xml:space="preserve">GET /virtualdirectory/{name}/{filename}</w:t>
      </w:r>
      <w:bookmarkEnd w:id="229"/>
    </w:p>
    <w:p>
      <w:pPr>
        <w:pStyle w:val="FirstParagraph"/>
      </w:pPr>
      <w:r>
        <w:t xml:space="preserve">Returns the specific file of that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0" w:name="put-virtualdirectorynamefilename"/>
      <w:r>
        <w:t xml:space="preserve">PUT /virtualdirectory/{name}/{filename}</w:t>
      </w:r>
      <w:bookmarkEnd w:id="230"/>
    </w:p>
    <w:p>
      <w:pPr>
        <w:pStyle w:val="FirstParagraph"/>
      </w:pPr>
      <w:r>
        <w:t xml:space="preserve">Updates or adds a virtual file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1" w:name="delete-virtualdirectorynamefilename"/>
      <w:r>
        <w:t xml:space="preserve">DELETE /virtualdirectory/{name}/{filename}</w:t>
      </w:r>
      <w:bookmarkEnd w:id="231"/>
    </w:p>
    <w:p>
      <w:pPr>
        <w:pStyle w:val="FirstParagraph"/>
      </w:pPr>
      <w:r>
        <w:t xml:space="preserve">Delete an user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2" w:name="virtualdirectory.yaml"/>
      <w:r>
        <w:t xml:space="preserve">virtualdirectory.yaml</w:t>
      </w:r>
      <w:bookmarkEnd w:id="232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list of virtualdirectorys</w:t>
      </w:r>
      <w:r>
        <w:br w:type="textWrapping"/>
      </w:r>
      <w:r>
        <w:rPr>
          <w:rStyle w:val="VerbatimChar"/>
        </w:rPr>
        <w:t xml:space="preserve">      description: Returns a list of all virtualdirectorys</w:t>
      </w:r>
      <w:r>
        <w:br w:type="textWrapping"/>
      </w:r>
      <w:r>
        <w:rPr>
          <w:rStyle w:val="VerbatimChar"/>
        </w:rPr>
        <w:t xml:space="preserve">      operationId: cloudmesh.virtual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director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loads a virtualdirectory to the list of virtualdirectorys</w:t>
      </w:r>
      <w:r>
        <w:br w:type="textWrapping"/>
      </w:r>
      <w:r>
        <w:rPr>
          <w:rStyle w:val="VerbatimChar"/>
        </w:rPr>
        <w:t xml:space="preserve">      description: Uploads a virtualdirectory to the list of virtualdirectorys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directory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named virtualdirectory</w:t>
      </w:r>
      <w:r>
        <w:br w:type="textWrapping"/>
      </w:r>
      <w:r>
        <w:rPr>
          <w:rStyle w:val="VerbatimChar"/>
        </w:rPr>
        <w:t xml:space="preserve">      description: Return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s the named virtualdirectory</w:t>
      </w:r>
      <w:r>
        <w:br w:type="textWrapping"/>
      </w:r>
      <w:r>
        <w:rPr>
          <w:rStyle w:val="VerbatimChar"/>
        </w:rPr>
        <w:t xml:space="preserve">      description: Delete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specific file of that virtualdirectory</w:t>
      </w:r>
      <w:r>
        <w:br w:type="textWrapping"/>
      </w:r>
      <w:r>
        <w:rPr>
          <w:rStyle w:val="VerbatimChar"/>
        </w:rPr>
        <w:t xml:space="preserve">      description: Returns the specific file of that virtual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dates or adds a virtual file  in the virtualdirectory</w:t>
      </w:r>
      <w:r>
        <w:br w:type="textWrapping"/>
      </w:r>
      <w:r>
        <w:rPr>
          <w:rStyle w:val="VerbatimChar"/>
        </w:rPr>
        <w:t xml:space="preserve">      description: Updates or adds a virtual file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 an user in the virtualdirectory</w:t>
      </w:r>
      <w:r>
        <w:br w:type="textWrapping"/>
      </w:r>
      <w:r>
        <w:rPr>
          <w:rStyle w:val="VerbatimChar"/>
        </w:rPr>
        <w:t xml:space="preserve">      description: Delete an user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3" w:name="compute-management---virtual-clusters"/>
      <w:r>
        <w:t xml:space="preserve">Compute Management - Virtual Clusters</w:t>
      </w:r>
      <w:bookmarkEnd w:id="233"/>
    </w:p>
    <w:p>
      <w:pPr>
        <w:pStyle w:val="Heading3"/>
      </w:pPr>
      <w:bookmarkStart w:id="234" w:name="sec:spec-virtualcluster"/>
      <w:r>
        <w:t xml:space="preserve">Virtual Cluster</w:t>
      </w:r>
      <w:bookmarkEnd w:id="234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you login to the manager node,</w:t>
      </w:r>
      <w:r>
        <w:t xml:space="preserve"> </w:t>
      </w:r>
      <w:r>
        <w:t xml:space="preserve">and from there you can login to any compute node, or submit a job to run</w:t>
      </w:r>
      <w:r>
        <w:t xml:space="preserve"> </w:t>
      </w:r>
      <w:r>
        <w:t xml:space="preserve">on the compute nodes.</w:t>
      </w:r>
    </w:p>
    <w:p>
      <w:pPr>
        <w:pStyle w:val="Heading4"/>
      </w:pPr>
      <w:bookmarkStart w:id="235" w:name="schema-virtualcluster"/>
      <w:r>
        <w:t xml:space="preserve">Schema Virtualcluster</w:t>
      </w:r>
      <w:bookmarkEnd w:id="235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6" w:name="schema-node"/>
      <w:r>
        <w:t xml:space="preserve">Schema Node</w:t>
      </w:r>
      <w:bookmarkEnd w:id="236"/>
    </w:p>
    <w:p>
      <w:pPr>
        <w:pStyle w:val="FirstParagraph"/>
      </w:pPr>
      <w:hyperlink r:id="rId23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38" w:name="schema-nic"/>
      <w:r>
        <w:t xml:space="preserve">Schema NIC</w:t>
      </w:r>
      <w:bookmarkEnd w:id="238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39" w:name="paths-11"/>
      <w:r>
        <w:t xml:space="preserve">Paths</w:t>
      </w:r>
      <w:bookmarkEnd w:id="239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cluster to the</w:t>
            </w:r>
            <w:r>
              <w:t xml:space="preserve"> </w:t>
            </w:r>
            <w:r>
              <w:t xml:space="preserve">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cluster</w:t>
            </w:r>
          </w:p>
        </w:tc>
      </w:tr>
    </w:tbl>
    <w:p>
      <w:pPr>
        <w:pStyle w:val="Heading5"/>
      </w:pPr>
      <w:bookmarkStart w:id="240" w:name="virtualcluster"/>
      <w:r>
        <w:t xml:space="preserve">/virtualcluster</w:t>
      </w:r>
      <w:bookmarkEnd w:id="240"/>
    </w:p>
    <w:p>
      <w:pPr>
        <w:pStyle w:val="Heading6"/>
      </w:pPr>
      <w:bookmarkStart w:id="241" w:name="get-virtualcluster"/>
      <w:r>
        <w:t xml:space="preserve">GET /virtualcluster</w:t>
      </w:r>
      <w:bookmarkEnd w:id="241"/>
    </w:p>
    <w:p>
      <w:pPr>
        <w:pStyle w:val="FirstParagraph"/>
      </w:pPr>
      <w:r>
        <w:t xml:space="preserve">Returns a list of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clust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s found.</w:t>
            </w:r>
          </w:p>
        </w:tc>
        <w:tc>
          <w:p/>
        </w:tc>
      </w:tr>
    </w:tbl>
    <w:p>
      <w:pPr>
        <w:pStyle w:val="Heading6"/>
      </w:pPr>
      <w:bookmarkStart w:id="242" w:name="put-virtualcluster"/>
      <w:r>
        <w:t xml:space="preserve">PUT /virtualcluster</w:t>
      </w:r>
      <w:bookmarkEnd w:id="242"/>
    </w:p>
    <w:p>
      <w:pPr>
        <w:pStyle w:val="FirstParagraph"/>
      </w:pPr>
      <w:r>
        <w:t xml:space="preserve">Uploads an virtualcluster to the list of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updated or cre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cluster.</w:t>
            </w:r>
          </w:p>
        </w:tc>
        <w:tc>
          <w:p/>
        </w:tc>
      </w:tr>
    </w:tbl>
    <w:p>
      <w:pPr>
        <w:pStyle w:val="Heading5"/>
      </w:pPr>
      <w:bookmarkStart w:id="243" w:name="virtualclustername"/>
      <w:r>
        <w:t xml:space="preserve">/virtualcluster/{name}</w:t>
      </w:r>
      <w:bookmarkEnd w:id="243"/>
    </w:p>
    <w:p>
      <w:pPr>
        <w:pStyle w:val="Heading6"/>
      </w:pPr>
      <w:bookmarkStart w:id="244" w:name="get-virtualclustername"/>
      <w:r>
        <w:t xml:space="preserve">GET /virtualcluster/{name}</w:t>
      </w:r>
      <w:bookmarkEnd w:id="244"/>
    </w:p>
    <w:p>
      <w:pPr>
        <w:pStyle w:val="FirstParagraph"/>
      </w:pPr>
      <w:r>
        <w:t xml:space="preserve">Return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5" w:name="delete-virtualclustername"/>
      <w:r>
        <w:t xml:space="preserve">DELETE /virtualcluster/{name}</w:t>
      </w:r>
      <w:bookmarkEnd w:id="245"/>
    </w:p>
    <w:p>
      <w:pPr>
        <w:pStyle w:val="FirstParagraph"/>
      </w:pPr>
      <w:r>
        <w:t xml:space="preserve">Delete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46" w:name="virtualclusternamenodename"/>
      <w:r>
        <w:t xml:space="preserve">/virtualcluster/{name}/{nodename}</w:t>
      </w:r>
      <w:bookmarkEnd w:id="246"/>
    </w:p>
    <w:p>
      <w:pPr>
        <w:pStyle w:val="Heading6"/>
      </w:pPr>
      <w:bookmarkStart w:id="247" w:name="get-virtualclusternamenodename"/>
      <w:r>
        <w:t xml:space="preserve">GET /virtualcluster/{name}/{nodename}</w:t>
      </w:r>
      <w:bookmarkEnd w:id="247"/>
    </w:p>
    <w:p>
      <w:pPr>
        <w:pStyle w:val="FirstParagraph"/>
      </w:pPr>
      <w:r>
        <w:t xml:space="preserve">Returns the specific node of the named virtual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8" w:name="put-virtualclusternamenodename"/>
      <w:r>
        <w:t xml:space="preserve">PUT /virtualcluster/{name}/{nodename}</w:t>
      </w:r>
      <w:bookmarkEnd w:id="248"/>
    </w:p>
    <w:p>
      <w:pPr>
        <w:pStyle w:val="FirstParagraph"/>
      </w:pPr>
      <w:r>
        <w:t xml:space="preserve">Updates or adds a node to the virtual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9" w:name="delete-virtualclusternamenodename"/>
      <w:r>
        <w:t xml:space="preserve">DELETE /virtualcluster/{name}/{nodename}</w:t>
      </w:r>
      <w:bookmarkEnd w:id="249"/>
    </w:p>
    <w:p>
      <w:pPr>
        <w:pStyle w:val="FirstParagraph"/>
      </w:pPr>
      <w:r>
        <w:t xml:space="preserve">Delete a node in the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0" w:name="virtualcluster.yaml"/>
      <w:r>
        <w:t xml:space="preserve">virtualcluster.yaml</w:t>
      </w:r>
      <w:bookmarkEnd w:id="25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list of virtualclusters</w:t>
      </w:r>
      <w:r>
        <w:br w:type="textWrapping"/>
      </w:r>
      <w:r>
        <w:rPr>
          <w:rStyle w:val="VerbatimChar"/>
        </w:rPr>
        <w:t xml:space="preserve">      description: Returns a list of all virtual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loads an virtualcluster to the list of virtualclusters</w:t>
      </w:r>
      <w:r>
        <w:br w:type="textWrapping"/>
      </w:r>
      <w:r>
        <w:rPr>
          <w:rStyle w:val="VerbatimChar"/>
        </w:rPr>
        <w:t xml:space="preserve">      description: Uploads an virtualcluster to the list of virtual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cluster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named virtualcluster</w:t>
      </w:r>
      <w:r>
        <w:br w:type="textWrapping"/>
      </w:r>
      <w:r>
        <w:rPr>
          <w:rStyle w:val="VerbatimChar"/>
        </w:rPr>
        <w:t xml:space="preserve">      description: Returns an virtual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s the named virtualcluster</w:t>
      </w:r>
      <w:r>
        <w:br w:type="textWrapping"/>
      </w:r>
      <w:r>
        <w:rPr>
          <w:rStyle w:val="VerbatimChar"/>
        </w:rPr>
        <w:t xml:space="preserve">      description: Deletes an virtual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Node of the named virtualcluster</w:t>
      </w:r>
      <w:r>
        <w:br w:type="textWrapping"/>
      </w:r>
      <w:r>
        <w:rPr>
          <w:rStyle w:val="VerbatimChar"/>
        </w:rPr>
        <w:t xml:space="preserve">      description: Returns the specific node of the named virtual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dates or adds a node to the virtualcluster</w:t>
      </w:r>
      <w:r>
        <w:br w:type="textWrapping"/>
      </w:r>
      <w:r>
        <w:rPr>
          <w:rStyle w:val="VerbatimChar"/>
        </w:rPr>
        <w:t xml:space="preserve">      description: Updates or adds a node to the virtual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 a node in the virtualcluster</w:t>
      </w:r>
      <w:r>
        <w:br w:type="textWrapping"/>
      </w:r>
      <w:r>
        <w:rPr>
          <w:rStyle w:val="VerbatimChar"/>
        </w:rPr>
        <w:t xml:space="preserve">      description: Delete a node in the virtual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1" w:name="sec:spec-scheduler"/>
      <w:r>
        <w:t xml:space="preserve">Scheduler</w:t>
      </w:r>
      <w:bookmarkEnd w:id="251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2" w:name="schema-task"/>
      <w:r>
        <w:t xml:space="preserve">Schema Task</w:t>
      </w:r>
      <w:bookmarkEnd w:id="252"/>
    </w:p>
    <w:p>
      <w:pPr>
        <w:pStyle w:val="FirstParagraph"/>
      </w:pPr>
      <w:hyperlink r:id="rId25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4" w:name="schema-policy"/>
      <w:r>
        <w:t xml:space="preserve">Schema Policy</w:t>
      </w:r>
      <w:bookmarkEnd w:id="254"/>
    </w:p>
    <w:p>
      <w:pPr>
        <w:pStyle w:val="FirstParagraph"/>
      </w:pPr>
      <w:hyperlink r:id="rId25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6" w:name="paths-12"/>
      <w:r>
        <w:t xml:space="preserve">Paths</w:t>
      </w:r>
      <w:bookmarkEnd w:id="256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57" w:name="tasknext"/>
      <w:r>
        <w:t xml:space="preserve">/task/next</w:t>
      </w:r>
      <w:bookmarkEnd w:id="257"/>
    </w:p>
    <w:p>
      <w:pPr>
        <w:pStyle w:val="Heading6"/>
      </w:pPr>
      <w:bookmarkStart w:id="258" w:name="get-tasknext"/>
      <w:r>
        <w:t xml:space="preserve">GET /task/next</w:t>
      </w:r>
      <w:bookmarkEnd w:id="258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59" w:name="taskinfo"/>
      <w:r>
        <w:t xml:space="preserve">/task/info</w:t>
      </w:r>
      <w:bookmarkEnd w:id="259"/>
    </w:p>
    <w:p>
      <w:pPr>
        <w:pStyle w:val="Heading6"/>
      </w:pPr>
      <w:bookmarkStart w:id="260" w:name="get-taskinfo"/>
      <w:r>
        <w:t xml:space="preserve">GET /task/info</w:t>
      </w:r>
      <w:bookmarkEnd w:id="260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1" w:name="taskpop"/>
      <w:r>
        <w:t xml:space="preserve">/task/pop</w:t>
      </w:r>
      <w:bookmarkEnd w:id="261"/>
    </w:p>
    <w:p>
      <w:pPr>
        <w:pStyle w:val="Heading6"/>
      </w:pPr>
      <w:bookmarkStart w:id="262" w:name="get-taskpop"/>
      <w:r>
        <w:t xml:space="preserve">GET /task/pop</w:t>
      </w:r>
      <w:bookmarkEnd w:id="262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3" w:name="task"/>
      <w:r>
        <w:t xml:space="preserve">/task</w:t>
      </w:r>
      <w:bookmarkEnd w:id="263"/>
    </w:p>
    <w:p>
      <w:pPr>
        <w:pStyle w:val="Heading6"/>
      </w:pPr>
      <w:bookmarkStart w:id="264" w:name="get-task"/>
      <w:r>
        <w:t xml:space="preserve">GET /task</w:t>
      </w:r>
      <w:bookmarkEnd w:id="264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65" w:name="put-task"/>
      <w:r>
        <w:t xml:space="preserve">PUT /task</w:t>
      </w:r>
      <w:bookmarkEnd w:id="26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5"/>
      </w:pPr>
      <w:bookmarkStart w:id="266" w:name="taskname"/>
      <w:r>
        <w:t xml:space="preserve">/task/{name}</w:t>
      </w:r>
      <w:bookmarkEnd w:id="266"/>
    </w:p>
    <w:p>
      <w:pPr>
        <w:pStyle w:val="Heading6"/>
      </w:pPr>
      <w:bookmarkStart w:id="267" w:name="get-taskname"/>
      <w:r>
        <w:t xml:space="preserve">GET /task/{name}</w:t>
      </w:r>
      <w:bookmarkEnd w:id="267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68" w:name="delete-taskname"/>
      <w:r>
        <w:t xml:space="preserve">DELETE /task/{name}</w:t>
      </w:r>
      <w:bookmarkEnd w:id="268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69" w:name="policy"/>
      <w:r>
        <w:t xml:space="preserve">/policy</w:t>
      </w:r>
      <w:bookmarkEnd w:id="269"/>
    </w:p>
    <w:p>
      <w:pPr>
        <w:pStyle w:val="Heading6"/>
      </w:pPr>
      <w:bookmarkStart w:id="270" w:name="get-policy"/>
      <w:r>
        <w:t xml:space="preserve">GET /policy</w:t>
      </w:r>
      <w:bookmarkEnd w:id="270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71" w:name="put-policy"/>
      <w:r>
        <w:t xml:space="preserve">PUT /policy</w:t>
      </w:r>
      <w:bookmarkEnd w:id="271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4"/>
      </w:pPr>
      <w:bookmarkStart w:id="272" w:name="scheduler.yaml"/>
      <w:r>
        <w:t xml:space="preserve">scheduler.yaml</w:t>
      </w:r>
      <w:bookmarkEnd w:id="2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3" w:name="compute-management---virtual-machines"/>
      <w:r>
        <w:t xml:space="preserve">Compute Management - Virtual Machines</w:t>
      </w:r>
      <w:bookmarkEnd w:id="273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4" w:name="sec:spec-image"/>
      <w:r>
        <w:t xml:space="preserve">Image</w:t>
      </w:r>
      <w:bookmarkEnd w:id="274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5" w:name="schema-image"/>
      <w:r>
        <w:t xml:space="preserve">Schema Image</w:t>
      </w:r>
      <w:bookmarkEnd w:id="275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6" w:name="schema-requirements"/>
      <w:r>
        <w:t xml:space="preserve">Schema Requirements</w:t>
      </w:r>
      <w:bookmarkEnd w:id="276"/>
    </w:p>
    <w:p>
      <w:pPr>
        <w:pStyle w:val="FirstParagraph"/>
      </w:pPr>
      <w:hyperlink r:id="rId2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79" w:name="imagecloud"/>
      <w:r>
        <w:t xml:space="preserve">/image/{cloud}</w:t>
      </w:r>
      <w:bookmarkEnd w:id="279"/>
    </w:p>
    <w:p>
      <w:pPr>
        <w:pStyle w:val="Heading6"/>
      </w:pPr>
      <w:bookmarkStart w:id="280" w:name="get-imagecloud"/>
      <w:r>
        <w:t xml:space="preserve">GET /image/{cloud}</w:t>
      </w:r>
      <w:bookmarkEnd w:id="280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1" w:name="put-imagecloud"/>
      <w:r>
        <w:t xml:space="preserve">PUT /image/{cloud}</w:t>
      </w:r>
      <w:bookmarkEnd w:id="281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82" w:name="imagecloudname"/>
      <w:r>
        <w:t xml:space="preserve">/image/{cloud}/{name}</w:t>
      </w:r>
      <w:bookmarkEnd w:id="282"/>
    </w:p>
    <w:p>
      <w:pPr>
        <w:pStyle w:val="Heading6"/>
      </w:pPr>
      <w:bookmarkStart w:id="283" w:name="get-imagecloudname"/>
      <w:r>
        <w:t xml:space="preserve">GET /image/{cloud}/{name}</w:t>
      </w:r>
      <w:bookmarkEnd w:id="283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4" w:name="delete-imagecloudname"/>
      <w:r>
        <w:t xml:space="preserve">DELETE /image/{cloud}/{name}</w:t>
      </w:r>
      <w:bookmarkEnd w:id="284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5" w:name="image.yaml"/>
      <w:r>
        <w:t xml:space="preserve">image.yaml</w:t>
      </w:r>
      <w:bookmarkEnd w:id="28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6" w:name="sec:spec-flavor"/>
      <w:r>
        <w:t xml:space="preserve">Flavor</w:t>
      </w:r>
      <w:bookmarkEnd w:id="286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. Flavors and the corresponding information are essential to size a</w:t>
      </w:r>
      <w:r>
        <w:t xml:space="preserve"> </w:t>
      </w:r>
      <w:r>
        <w:t xml:space="preserve">virtual cluster appropriately.</w:t>
      </w:r>
    </w:p>
    <w:p>
      <w:pPr>
        <w:pStyle w:val="Heading4"/>
      </w:pPr>
      <w:bookmarkStart w:id="287" w:name="schema-flavor"/>
      <w:r>
        <w:t xml:space="preserve">Schema Flavor</w:t>
      </w:r>
      <w:bookmarkEnd w:id="287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88" w:name="paths-14"/>
      <w:r>
        <w:t xml:space="preserve">Paths</w:t>
      </w:r>
      <w:bookmarkEnd w:id="2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89" w:name="flavorcloud"/>
      <w:r>
        <w:t xml:space="preserve">/flavor/{cloud}</w:t>
      </w:r>
      <w:bookmarkEnd w:id="289"/>
    </w:p>
    <w:p>
      <w:pPr>
        <w:pStyle w:val="Heading6"/>
      </w:pPr>
      <w:bookmarkStart w:id="290" w:name="get-flavorcloud"/>
      <w:r>
        <w:t xml:space="preserve">GET /flavor/{cloud}</w:t>
      </w:r>
      <w:bookmarkEnd w:id="290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1" w:name="put-flavorcloud"/>
      <w:r>
        <w:t xml:space="preserve">PUT /flavor/{cloud}</w:t>
      </w:r>
      <w:bookmarkEnd w:id="291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92" w:name="flavorcloudname"/>
      <w:r>
        <w:t xml:space="preserve">/flavor/{cloud}/{name}</w:t>
      </w:r>
      <w:bookmarkEnd w:id="292"/>
    </w:p>
    <w:p>
      <w:pPr>
        <w:pStyle w:val="Heading6"/>
      </w:pPr>
      <w:bookmarkStart w:id="293" w:name="get-flavorcloudname"/>
      <w:r>
        <w:t xml:space="preserve">GET /flavor/{cloud}/{name}</w:t>
      </w:r>
      <w:bookmarkEnd w:id="293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4" w:name="delete-flavorcloudname"/>
      <w:r>
        <w:t xml:space="preserve">DELETE /flavor/{cloud}/{name}</w:t>
      </w:r>
      <w:bookmarkEnd w:id="294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95" w:name="flavor.yaml"/>
      <w:r>
        <w:t xml:space="preserve">flavor.yaml</w:t>
      </w:r>
      <w:bookmarkEnd w:id="2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6" w:name="sec:spec-vm"/>
      <w:r>
        <w:t xml:space="preserve">VM</w:t>
      </w:r>
      <w:bookmarkEnd w:id="296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297" w:name="schema-vm"/>
      <w:r>
        <w:t xml:space="preserve">Schema Vm</w:t>
      </w:r>
      <w:bookmarkEnd w:id="297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298" w:name="paths-15"/>
      <w:r>
        <w:t xml:space="preserve">Paths</w:t>
      </w:r>
      <w:bookmarkEnd w:id="2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299" w:name="vmcloud"/>
      <w:r>
        <w:t xml:space="preserve">/vm/{cloud}</w:t>
      </w:r>
      <w:bookmarkEnd w:id="299"/>
    </w:p>
    <w:p>
      <w:pPr>
        <w:pStyle w:val="Heading6"/>
      </w:pPr>
      <w:bookmarkStart w:id="300" w:name="get-vmcloud"/>
      <w:r>
        <w:t xml:space="preserve">GET /vm/{cloud}</w:t>
      </w:r>
      <w:bookmarkEnd w:id="300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1" w:name="put-vmcloud"/>
      <w:r>
        <w:t xml:space="preserve">PUT /vm/{cloud}</w:t>
      </w:r>
      <w:bookmarkEnd w:id="301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02" w:name="vmcloudname"/>
      <w:r>
        <w:t xml:space="preserve">/vm/{cloud}/{name}</w:t>
      </w:r>
      <w:bookmarkEnd w:id="302"/>
    </w:p>
    <w:p>
      <w:pPr>
        <w:pStyle w:val="Heading6"/>
      </w:pPr>
      <w:bookmarkStart w:id="303" w:name="get-vmcloudname"/>
      <w:r>
        <w:t xml:space="preserve">GET /vm/{cloud}/{name}</w:t>
      </w:r>
      <w:bookmarkEnd w:id="303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4" w:name="delete-vmcloudname"/>
      <w:r>
        <w:t xml:space="preserve">DELETE /vm/{cloud}/{name}</w:t>
      </w:r>
      <w:bookmarkEnd w:id="304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5" w:name="vm.yaml"/>
      <w:r>
        <w:t xml:space="preserve">vm.yaml</w:t>
      </w:r>
      <w:bookmarkEnd w:id="3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6" w:name="sec:spec-secgroup"/>
      <w:r>
        <w:t xml:space="preserve">Secgroup </w:t>
      </w:r>
      <w:bookmarkEnd w:id="306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307" w:name="schema-secgroup"/>
      <w:r>
        <w:t xml:space="preserve">Schema Secgroup</w:t>
      </w:r>
      <w:bookmarkEnd w:id="30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308" w:name="schema-secgrouprule"/>
      <w:r>
        <w:t xml:space="preserve">Schema SecGroupRule</w:t>
      </w:r>
      <w:bookmarkEnd w:id="308"/>
    </w:p>
    <w:p>
      <w:pPr>
        <w:pStyle w:val="FirstParagraph"/>
      </w:pPr>
      <w:hyperlink r:id="rId30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0" w:name="paths-16"/>
      <w:r>
        <w:t xml:space="preserve">Paths</w:t>
      </w:r>
      <w:bookmarkEnd w:id="310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1" w:name="secgroup"/>
      <w:r>
        <w:t xml:space="preserve">/secgroup</w:t>
      </w:r>
      <w:bookmarkEnd w:id="311"/>
    </w:p>
    <w:p>
      <w:pPr>
        <w:pStyle w:val="Heading6"/>
      </w:pPr>
      <w:bookmarkStart w:id="312" w:name="get-secgroup"/>
      <w:r>
        <w:t xml:space="preserve">GET /secgroup</w:t>
      </w:r>
      <w:bookmarkEnd w:id="312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Heading5"/>
      </w:pPr>
      <w:bookmarkStart w:id="313" w:name="secgroupname"/>
      <w:r>
        <w:t xml:space="preserve">/secgroup/{name}</w:t>
      </w:r>
      <w:bookmarkEnd w:id="313"/>
    </w:p>
    <w:p>
      <w:pPr>
        <w:pStyle w:val="Heading6"/>
      </w:pPr>
      <w:bookmarkStart w:id="314" w:name="get-secgroupname"/>
      <w:r>
        <w:t xml:space="preserve">GET /secgroup/{name}</w:t>
      </w:r>
      <w:bookmarkEnd w:id="314"/>
    </w:p>
    <w:p>
      <w:pPr>
        <w:pStyle w:val="FirstParagraph"/>
      </w:pPr>
      <w:r>
        <w:t xml:space="preserve">Return the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15" w:name="post-secgroupname"/>
      <w:r>
        <w:t xml:space="preserve">POST /secgroup/{name}</w:t>
      </w:r>
      <w:bookmarkEnd w:id="315"/>
    </w:p>
    <w:p>
      <w:pPr>
        <w:pStyle w:val="FirstParagraph"/>
      </w:pPr>
      <w:r>
        <w:t xml:space="preserve">Create a new nam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16" w:name="secgroupnamerule"/>
      <w:r>
        <w:t xml:space="preserve">/secgroup/{name}/rule</w:t>
      </w:r>
      <w:bookmarkEnd w:id="316"/>
    </w:p>
    <w:p>
      <w:pPr>
        <w:pStyle w:val="Heading6"/>
      </w:pPr>
      <w:bookmarkStart w:id="317" w:name="post-secgroupnamerule"/>
      <w:r>
        <w:t xml:space="preserve">POST /secgroup/{name}/rule</w:t>
      </w:r>
      <w:bookmarkEnd w:id="317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18" w:name="secgroupnamerulerule"/>
      <w:r>
        <w:t xml:space="preserve">/secgroup/{name}/rule/{rule}</w:t>
      </w:r>
      <w:bookmarkEnd w:id="318"/>
    </w:p>
    <w:p>
      <w:pPr>
        <w:pStyle w:val="Heading6"/>
      </w:pPr>
      <w:bookmarkStart w:id="319" w:name="get-secgroupnamerulerule"/>
      <w:r>
        <w:t xml:space="preserve">GET /secgroup/{name}/rule/{rule}</w:t>
      </w:r>
      <w:bookmarkEnd w:id="319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20" w:name="delete-secgroupnamerulerule"/>
      <w:r>
        <w:t xml:space="preserve">DELETE /secgroup/{name}/rule/{rule}</w:t>
      </w:r>
      <w:bookmarkEnd w:id="320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1" w:name="secgroup.yaml"/>
      <w:r>
        <w:t xml:space="preserve">secgroup.yaml</w:t>
      </w:r>
      <w:bookmarkEnd w:id="3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 the secgroup by name</w:t>
      </w:r>
      <w:r>
        <w:br w:type="textWrapping"/>
      </w:r>
      <w:r>
        <w:rPr>
          <w:rStyle w:val="VerbatimChar"/>
        </w:rPr>
        <w:t xml:space="preserve">      description: Return the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named secgroup</w:t>
      </w:r>
      <w:r>
        <w:br w:type="textWrapping"/>
      </w:r>
      <w:r>
        <w:rPr>
          <w:rStyle w:val="VerbatimChar"/>
        </w:rPr>
        <w:t xml:space="preserve">      description: Create a new named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"/secgroup/{name}/rule/{rul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2" w:name="sec:spec-nic"/>
      <w:r>
        <w:t xml:space="preserve">Nic</w:t>
      </w:r>
      <w:bookmarkEnd w:id="322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3" w:name="schema-nic-1"/>
      <w:r>
        <w:t xml:space="preserve">Schema Nic</w:t>
      </w:r>
      <w:bookmarkEnd w:id="323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4" w:name="paths-17"/>
      <w:r>
        <w:t xml:space="preserve">Paths</w:t>
      </w:r>
      <w:bookmarkEnd w:id="3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5" w:name="nic"/>
      <w:r>
        <w:t xml:space="preserve">/nic</w:t>
      </w:r>
      <w:bookmarkEnd w:id="325"/>
    </w:p>
    <w:p>
      <w:pPr>
        <w:pStyle w:val="Heading6"/>
      </w:pPr>
      <w:bookmarkStart w:id="326" w:name="get-nic"/>
      <w:r>
        <w:t xml:space="preserve">GET /nic</w:t>
      </w:r>
      <w:bookmarkEnd w:id="326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</w:tbl>
    <w:p>
      <w:pPr>
        <w:pStyle w:val="Heading6"/>
      </w:pPr>
      <w:bookmarkStart w:id="327" w:name="put-nic"/>
      <w:r>
        <w:t xml:space="preserve">PUT /nic</w:t>
      </w:r>
      <w:bookmarkEnd w:id="327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/>
        </w:tc>
      </w:tr>
    </w:tbl>
    <w:p>
      <w:pPr>
        <w:pStyle w:val="Heading5"/>
      </w:pPr>
      <w:bookmarkStart w:id="328" w:name="nicname"/>
      <w:r>
        <w:t xml:space="preserve">/nic/{name}</w:t>
      </w:r>
      <w:bookmarkEnd w:id="328"/>
    </w:p>
    <w:p>
      <w:pPr>
        <w:pStyle w:val="Heading6"/>
      </w:pPr>
      <w:bookmarkStart w:id="329" w:name="get-nicname"/>
      <w:r>
        <w:t xml:space="preserve">GET /nic/{name}</w:t>
      </w:r>
      <w:bookmarkEnd w:id="329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30" w:name="delete-nicname"/>
      <w:r>
        <w:t xml:space="preserve">DELETE /nic/{name}</w:t>
      </w:r>
      <w:bookmarkEnd w:id="330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1" w:name="nic.yaml"/>
      <w:r>
        <w:t xml:space="preserve">nic.yaml</w:t>
      </w:r>
      <w:bookmarkEnd w:id="33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2" w:name="compute-management---containers"/>
      <w:r>
        <w:t xml:space="preserve">Compute Management - Containers</w:t>
      </w:r>
      <w:bookmarkEnd w:id="332"/>
    </w:p>
    <w:p>
      <w:pPr>
        <w:pStyle w:val="Heading3"/>
      </w:pPr>
      <w:bookmarkStart w:id="333" w:name="sec:spec-containers"/>
      <w:r>
        <w:t xml:space="preserve">Containers</w:t>
      </w:r>
      <w:bookmarkEnd w:id="333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4" w:name="schema-container"/>
      <w:r>
        <w:t xml:space="preserve">Schema Container</w:t>
      </w:r>
      <w:bookmarkEnd w:id="334"/>
    </w:p>
    <w:p>
      <w:pPr>
        <w:pStyle w:val="FirstParagraph"/>
      </w:pPr>
      <w:hyperlink r:id="rId3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6" w:name="paths-18"/>
      <w:r>
        <w:t xml:space="preserve">Paths</w:t>
      </w:r>
      <w:bookmarkEnd w:id="3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37" w:name="container"/>
      <w:r>
        <w:t xml:space="preserve">/container</w:t>
      </w:r>
      <w:bookmarkEnd w:id="337"/>
    </w:p>
    <w:p>
      <w:pPr>
        <w:pStyle w:val="Heading6"/>
      </w:pPr>
      <w:bookmarkStart w:id="338" w:name="get-container"/>
      <w:r>
        <w:t xml:space="preserve">GET /container</w:t>
      </w:r>
      <w:bookmarkEnd w:id="338"/>
    </w:p>
    <w:p>
      <w:pPr>
        <w:pStyle w:val="FirstParagraph"/>
      </w:pPr>
      <w:r>
        <w:t xml:space="preserve">Returns a list of all contain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</w:tbl>
    <w:p>
      <w:pPr>
        <w:pStyle w:val="Heading6"/>
      </w:pPr>
      <w:bookmarkStart w:id="339" w:name="put-container"/>
      <w:r>
        <w:t xml:space="preserve">PUT /container</w:t>
      </w:r>
      <w:bookmarkEnd w:id="339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/>
        </w:tc>
      </w:tr>
    </w:tbl>
    <w:p>
      <w:pPr>
        <w:pStyle w:val="Heading5"/>
      </w:pPr>
      <w:bookmarkStart w:id="340" w:name="containername"/>
      <w:r>
        <w:t xml:space="preserve">/container/{name}</w:t>
      </w:r>
      <w:bookmarkEnd w:id="340"/>
    </w:p>
    <w:p>
      <w:pPr>
        <w:pStyle w:val="Heading6"/>
      </w:pPr>
      <w:bookmarkStart w:id="341" w:name="get-containername"/>
      <w:r>
        <w:t xml:space="preserve">GET /container/{name}</w:t>
      </w:r>
      <w:bookmarkEnd w:id="34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42" w:name="delete-containername"/>
      <w:r>
        <w:t xml:space="preserve">DELETE /container/{name}</w:t>
      </w:r>
      <w:bookmarkEnd w:id="342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3" w:name="containers.yaml"/>
      <w:r>
        <w:t xml:space="preserve">containers.yaml</w:t>
      </w:r>
      <w:bookmarkEnd w:id="3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es</w:t>
      </w:r>
      <w:r>
        <w:br w:type="textWrapping"/>
      </w:r>
      <w:r>
        <w:rPr>
          <w:rStyle w:val="VerbatimChar"/>
        </w:rPr>
        <w:t xml:space="preserve">      description: Returns a list of all containere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4" w:name="compute-management---functions"/>
      <w:r>
        <w:t xml:space="preserve">Compute Management - Functions</w:t>
      </w:r>
      <w:bookmarkEnd w:id="344"/>
    </w:p>
    <w:p>
      <w:pPr>
        <w:pStyle w:val="Heading3"/>
      </w:pPr>
      <w:bookmarkStart w:id="345" w:name="sec:spec-microservice"/>
      <w:r>
        <w:t xml:space="preserve">Microservice</w:t>
      </w:r>
      <w:bookmarkEnd w:id="345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6" w:name="schema-microservice"/>
      <w:r>
        <w:t xml:space="preserve">Schema Microservice</w:t>
      </w:r>
      <w:bookmarkEnd w:id="346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47" w:name="paths-19"/>
      <w:r>
        <w:t xml:space="preserve">Paths</w:t>
      </w:r>
      <w:bookmarkEnd w:id="3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48" w:name="microservice"/>
      <w:r>
        <w:t xml:space="preserve">/microservice</w:t>
      </w:r>
      <w:bookmarkEnd w:id="348"/>
    </w:p>
    <w:p>
      <w:pPr>
        <w:pStyle w:val="Heading6"/>
      </w:pPr>
      <w:bookmarkStart w:id="349" w:name="get-microservice"/>
      <w:r>
        <w:t xml:space="preserve">GET /microservice</w:t>
      </w:r>
      <w:bookmarkEnd w:id="349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</w:tbl>
    <w:p>
      <w:pPr>
        <w:pStyle w:val="Heading6"/>
      </w:pPr>
      <w:bookmarkStart w:id="350" w:name="put-microservice"/>
      <w:r>
        <w:t xml:space="preserve">PUT /microservice</w:t>
      </w:r>
      <w:bookmarkEnd w:id="350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/>
        </w:tc>
      </w:tr>
    </w:tbl>
    <w:p>
      <w:pPr>
        <w:pStyle w:val="Heading5"/>
      </w:pPr>
      <w:bookmarkStart w:id="351" w:name="microservicename"/>
      <w:r>
        <w:t xml:space="preserve">/microservice/{name}</w:t>
      </w:r>
      <w:bookmarkEnd w:id="351"/>
    </w:p>
    <w:p>
      <w:pPr>
        <w:pStyle w:val="Heading6"/>
      </w:pPr>
      <w:bookmarkStart w:id="352" w:name="get-microservicename"/>
      <w:r>
        <w:t xml:space="preserve">GET /microservice/{name}</w:t>
      </w:r>
      <w:bookmarkEnd w:id="352"/>
    </w:p>
    <w:p>
      <w:pPr>
        <w:pStyle w:val="FirstParagraph"/>
      </w:pPr>
      <w:r>
        <w:t xml:space="preserve">Return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microserv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53" w:name="delete-microservicename"/>
      <w:r>
        <w:t xml:space="preserve">DELETE /microservice/{name}</w:t>
      </w:r>
      <w:bookmarkEnd w:id="353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54" w:name="microservice.yaml"/>
      <w:r>
        <w:t xml:space="preserve">microservice.yaml</w:t>
      </w:r>
      <w:bookmarkEnd w:id="35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an microservice by nam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5" w:name="reservation"/>
      <w:r>
        <w:t xml:space="preserve">Reservation</w:t>
      </w:r>
      <w:bookmarkEnd w:id="355"/>
    </w:p>
    <w:p>
      <w:pPr>
        <w:pStyle w:val="Heading3"/>
      </w:pPr>
      <w:bookmarkStart w:id="356" w:name="sec:spec-reservation"/>
      <w:r>
        <w:t xml:space="preserve">Reservation</w:t>
      </w:r>
      <w:bookmarkEnd w:id="356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57" w:name="schema-reservation"/>
      <w:r>
        <w:t xml:space="preserve">Schema Reservation</w:t>
      </w:r>
      <w:bookmarkEnd w:id="357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58" w:name="paths-20"/>
      <w:r>
        <w:t xml:space="preserve">Paths</w:t>
      </w:r>
      <w:bookmarkEnd w:id="3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59" w:name="reservation-1"/>
      <w:r>
        <w:t xml:space="preserve">/reservation</w:t>
      </w:r>
      <w:bookmarkEnd w:id="359"/>
    </w:p>
    <w:p>
      <w:pPr>
        <w:pStyle w:val="Heading6"/>
      </w:pPr>
      <w:bookmarkStart w:id="360" w:name="get-reservation"/>
      <w:r>
        <w:t xml:space="preserve">GET /reservation</w:t>
      </w:r>
      <w:bookmarkEnd w:id="360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/>
        </w:tc>
      </w:tr>
    </w:tbl>
    <w:p>
      <w:pPr>
        <w:pStyle w:val="Heading6"/>
      </w:pPr>
      <w:bookmarkStart w:id="361" w:name="put-reservation"/>
      <w:r>
        <w:t xml:space="preserve">PUT /reservation</w:t>
      </w:r>
      <w:bookmarkEnd w:id="361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/>
        </w:tc>
      </w:tr>
    </w:tbl>
    <w:p>
      <w:pPr>
        <w:pStyle w:val="Heading5"/>
      </w:pPr>
      <w:bookmarkStart w:id="362" w:name="reservationname"/>
      <w:r>
        <w:t xml:space="preserve">/reservation/{name}</w:t>
      </w:r>
      <w:bookmarkEnd w:id="362"/>
    </w:p>
    <w:p>
      <w:pPr>
        <w:pStyle w:val="Heading6"/>
      </w:pPr>
      <w:bookmarkStart w:id="363" w:name="get-reservationname"/>
      <w:r>
        <w:t xml:space="preserve">GET /reservation/{name}</w:t>
      </w:r>
      <w:bookmarkEnd w:id="36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64" w:name="delete-reservationname"/>
      <w:r>
        <w:t xml:space="preserve">DELETE /reservation/{name}</w:t>
      </w:r>
      <w:bookmarkEnd w:id="364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65" w:name="reservation.yaml"/>
      <w:r>
        <w:t xml:space="preserve">reservation.yaml</w:t>
      </w:r>
      <w:bookmarkEnd w:id="365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6" w:name="data-streams"/>
      <w:r>
        <w:t xml:space="preserve">Data Streams</w:t>
      </w:r>
      <w:bookmarkEnd w:id="366"/>
    </w:p>
    <w:p>
      <w:pPr>
        <w:pStyle w:val="Heading3"/>
      </w:pPr>
      <w:bookmarkStart w:id="367" w:name="sec:spec-stream"/>
      <w:r>
        <w:t xml:space="preserve">Stream</w:t>
      </w:r>
      <w:bookmarkEnd w:id="367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68" w:name="schema-stream"/>
      <w:r>
        <w:t xml:space="preserve">Schema Stream</w:t>
      </w:r>
      <w:bookmarkEnd w:id="368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69" w:name="paths-21"/>
      <w:r>
        <w:t xml:space="preserve">Paths</w:t>
      </w:r>
      <w:bookmarkEnd w:id="3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0" w:name="stream"/>
      <w:r>
        <w:t xml:space="preserve">/stream</w:t>
      </w:r>
      <w:bookmarkEnd w:id="370"/>
    </w:p>
    <w:p>
      <w:pPr>
        <w:pStyle w:val="Heading6"/>
      </w:pPr>
      <w:bookmarkStart w:id="371" w:name="get-stream"/>
      <w:r>
        <w:t xml:space="preserve">GET /stream</w:t>
      </w:r>
      <w:bookmarkEnd w:id="371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</w:tbl>
    <w:p>
      <w:pPr>
        <w:pStyle w:val="Heading6"/>
      </w:pPr>
      <w:bookmarkStart w:id="372" w:name="put-stream"/>
      <w:r>
        <w:t xml:space="preserve">PUT /stream</w:t>
      </w:r>
      <w:bookmarkEnd w:id="372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/>
        </w:tc>
      </w:tr>
    </w:tbl>
    <w:p>
      <w:pPr>
        <w:pStyle w:val="Heading5"/>
      </w:pPr>
      <w:bookmarkStart w:id="373" w:name="streamname"/>
      <w:r>
        <w:t xml:space="preserve">/stream/{name}</w:t>
      </w:r>
      <w:bookmarkEnd w:id="373"/>
    </w:p>
    <w:p>
      <w:pPr>
        <w:pStyle w:val="Heading6"/>
      </w:pPr>
      <w:bookmarkStart w:id="374" w:name="get-streamname"/>
      <w:r>
        <w:t xml:space="preserve">GET /stream/{name}</w:t>
      </w:r>
      <w:bookmarkEnd w:id="37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75" w:name="delete-streamname"/>
      <w:r>
        <w:t xml:space="preserve">DELETE /stream/{name}</w:t>
      </w:r>
      <w:bookmarkEnd w:id="375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76" w:name="stream.yaml"/>
      <w:r>
        <w:t xml:space="preserve">stream.yaml</w:t>
      </w:r>
      <w:bookmarkEnd w:id="37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77" w:name="sec:spec-filter"/>
      <w:r>
        <w:t xml:space="preserve">Filter</w:t>
      </w:r>
      <w:bookmarkEnd w:id="377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78" w:name="schema-filter"/>
      <w:r>
        <w:t xml:space="preserve">Schema Filter</w:t>
      </w:r>
      <w:bookmarkEnd w:id="37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79" w:name="paths-22"/>
      <w:r>
        <w:t xml:space="preserve">Paths</w:t>
      </w:r>
      <w:bookmarkEnd w:id="3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0" w:name="filter"/>
      <w:r>
        <w:t xml:space="preserve">/filter</w:t>
      </w:r>
      <w:bookmarkEnd w:id="380"/>
    </w:p>
    <w:p>
      <w:pPr>
        <w:pStyle w:val="Heading6"/>
      </w:pPr>
      <w:bookmarkStart w:id="381" w:name="get-filter"/>
      <w:r>
        <w:t xml:space="preserve">GET /filter</w:t>
      </w:r>
      <w:bookmarkEnd w:id="381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</w:tbl>
    <w:p>
      <w:pPr>
        <w:pStyle w:val="Heading6"/>
      </w:pPr>
      <w:bookmarkStart w:id="382" w:name="put-filter"/>
      <w:r>
        <w:t xml:space="preserve">PUT /filter</w:t>
      </w:r>
      <w:bookmarkEnd w:id="382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/>
        </w:tc>
      </w:tr>
    </w:tbl>
    <w:p>
      <w:pPr>
        <w:pStyle w:val="Heading5"/>
      </w:pPr>
      <w:bookmarkStart w:id="383" w:name="filtername"/>
      <w:r>
        <w:t xml:space="preserve">/filter/{name}</w:t>
      </w:r>
      <w:bookmarkEnd w:id="383"/>
    </w:p>
    <w:p>
      <w:pPr>
        <w:pStyle w:val="Heading6"/>
      </w:pPr>
      <w:bookmarkStart w:id="384" w:name="get-filtername"/>
      <w:r>
        <w:t xml:space="preserve">GET /filter/{name}</w:t>
      </w:r>
      <w:bookmarkEnd w:id="38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85" w:name="delete-filtername"/>
      <w:r>
        <w:t xml:space="preserve">DELETE /filter/{name}</w:t>
      </w:r>
      <w:bookmarkEnd w:id="385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86" w:name="filter.yaml"/>
      <w:r>
        <w:t xml:space="preserve">filter.yaml</w:t>
      </w:r>
      <w:bookmarkEnd w:id="38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87" w:name="deployment"/>
      <w:r>
        <w:t xml:space="preserve">Deployment</w:t>
      </w:r>
      <w:bookmarkEnd w:id="387"/>
    </w:p>
    <w:p>
      <w:pPr>
        <w:pStyle w:val="Heading3"/>
      </w:pPr>
      <w:bookmarkStart w:id="388" w:name="sec:spec-deployment"/>
      <w:r>
        <w:t xml:space="preserve">Deployment</w:t>
      </w:r>
      <w:bookmarkEnd w:id="388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89" w:name="schema-deployment"/>
      <w:r>
        <w:t xml:space="preserve">Schema Deployment</w:t>
      </w:r>
      <w:bookmarkEnd w:id="389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0" w:name="paths-23"/>
      <w:r>
        <w:t xml:space="preserve">Paths</w:t>
      </w:r>
      <w:bookmarkEnd w:id="3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1" w:name="deployment-1"/>
      <w:r>
        <w:t xml:space="preserve">/deployment</w:t>
      </w:r>
      <w:bookmarkEnd w:id="391"/>
    </w:p>
    <w:p>
      <w:pPr>
        <w:pStyle w:val="Heading6"/>
      </w:pPr>
      <w:bookmarkStart w:id="392" w:name="get-deployment"/>
      <w:r>
        <w:t xml:space="preserve">GET /deployment</w:t>
      </w:r>
      <w:bookmarkEnd w:id="392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</w:tbl>
    <w:p>
      <w:pPr>
        <w:pStyle w:val="Heading6"/>
      </w:pPr>
      <w:bookmarkStart w:id="393" w:name="put-deployment"/>
      <w:r>
        <w:t xml:space="preserve">PUT /deployment</w:t>
      </w:r>
      <w:bookmarkEnd w:id="393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/>
        </w:tc>
      </w:tr>
    </w:tbl>
    <w:p>
      <w:pPr>
        <w:pStyle w:val="Heading5"/>
      </w:pPr>
      <w:bookmarkStart w:id="394" w:name="deploymentname"/>
      <w:r>
        <w:t xml:space="preserve">/deployment/{name}</w:t>
      </w:r>
      <w:bookmarkEnd w:id="394"/>
    </w:p>
    <w:p>
      <w:pPr>
        <w:pStyle w:val="Heading6"/>
      </w:pPr>
      <w:bookmarkStart w:id="395" w:name="get-deploymentname"/>
      <w:r>
        <w:t xml:space="preserve">GET /deployment/{name}</w:t>
      </w:r>
      <w:bookmarkEnd w:id="39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96" w:name="delete-deploymentname"/>
      <w:r>
        <w:t xml:space="preserve">DELETE /deployment/{name}</w:t>
      </w:r>
      <w:bookmarkEnd w:id="396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97" w:name="deployment.yaml"/>
      <w:r>
        <w:t xml:space="preserve">deployment.yaml</w:t>
      </w:r>
      <w:bookmarkEnd w:id="39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398" w:name="status-codes-and-error-responses"/>
      <w:r>
        <w:t xml:space="preserve">Status Codes and Error Responses</w:t>
      </w:r>
      <w:bookmarkEnd w:id="398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399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8"/>
          <w:ilvl w:val="0"/>
        </w:numPr>
      </w:pPr>
      <w:r>
        <w:t xml:space="preserve">The HTTP response code;</w:t>
      </w:r>
    </w:p>
    <w:p>
      <w:pPr>
        <w:numPr>
          <w:numId w:val="1038"/>
          <w:ilvl w:val="0"/>
        </w:numPr>
      </w:pPr>
      <w:r>
        <w:t xml:space="preserve">An accompanying message for the HTTP response code; and</w:t>
      </w:r>
    </w:p>
    <w:p>
      <w:pPr>
        <w:numPr>
          <w:numId w:val="1038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0" w:name="acronyms-and-terms"/>
      <w:r>
        <w:t xml:space="preserve">Acronyms and Terms</w:t>
      </w:r>
      <w:bookmarkEnd w:id="400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1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2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2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3" w:name="bibliography"/>
      <w:r>
        <w:t xml:space="preserve">Bibliography</w:t>
      </w:r>
      <w:bookmarkEnd w:id="403"/>
    </w:p>
    <w:bookmarkStart w:id="436" w:name="refs"/>
    <w:bookmarkStart w:id="405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4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5"/>
    <w:bookmarkStart w:id="407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6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07"/>
    <w:bookmarkStart w:id="409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08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09"/>
    <w:bookmarkStart w:id="411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0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1"/>
    <w:bookmarkStart w:id="413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2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3"/>
    <w:bookmarkStart w:id="415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4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415"/>
    <w:bookmarkStart w:id="417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16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17"/>
    <w:bookmarkStart w:id="419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18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19"/>
    <w:bookmarkStart w:id="421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0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1"/>
    <w:bookmarkStart w:id="423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2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3"/>
    <w:bookmarkStart w:id="425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25"/>
    <w:bookmarkStart w:id="427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27"/>
    <w:bookmarkStart w:id="428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28"/>
    <w:bookmarkStart w:id="429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29"/>
    <w:bookmarkStart w:id="430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0"/>
    <w:bookmarkStart w:id="431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1"/>
    <w:bookmarkStart w:id="432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2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End w:id="436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hyperlink" Id="rId401" Target="http://csrc.nist.gov/publications/drafts/800-180/sp800-180_draft.pdf" TargetMode="External" /><Relationship Type="http://schemas.openxmlformats.org/officeDocument/2006/relationships/hyperlink" Id="rId402" Target="http://nvlpubs.nist.gov/nistpubs/Legacy/SP/nistspecialpublication800-145.pdf" TargetMode="External" /><Relationship Type="http://schemas.openxmlformats.org/officeDocument/2006/relationships/hyperlink" Id="rId406" Target="http://software.internet2.edu/eduperson/internet2-mace-dir-eduperson-201602.html" TargetMode="External" /><Relationship Type="http://schemas.openxmlformats.org/officeDocument/2006/relationships/hyperlink" Id="rId424" Target="http://www.whitehouse.gov/blog/2012/03/29/big-data-big-deal" TargetMode="External" /><Relationship Type="http://schemas.openxmlformats.org/officeDocument/2006/relationships/hyperlink" Id="rId422" Target="https://bigdatawg.nist.gov/" TargetMode="External" /><Relationship Type="http://schemas.openxmlformats.org/officeDocument/2006/relationships/hyperlink" Id="rId420" Target="https://bigdatawg.nist.gov/V1_output_docs.php" TargetMode="External" /><Relationship Type="http://schemas.openxmlformats.org/officeDocument/2006/relationships/hyperlink" Id="rId418" Target="https://bigdatawg.nist.gov/V2_output_docs.php" TargetMode="External" /><Relationship Type="http://schemas.openxmlformats.org/officeDocument/2006/relationships/hyperlink" Id="rId414" Target="https://bigdatawg.nist.gov/_uploadfiles/NIST.SP.1500-9.pdf" TargetMode="External" /><Relationship Type="http://schemas.openxmlformats.org/officeDocument/2006/relationships/hyperlink" Id="rId426" Target="https://bigdatawg.nist.gov/show_InputDoc.php" TargetMode="External" /><Relationship Type="http://schemas.openxmlformats.org/officeDocument/2006/relationships/hyperlink" Id="rId404" Target="https://dodcio.defense.gov/library/dod-architecture-framework/" TargetMode="External" /><Relationship Type="http://schemas.openxmlformats.org/officeDocument/2006/relationships/hyperlink" Id="rId412" Target="https://github.com/cloudmesh-community/nist/tree/master/spec" TargetMode="External" /><Relationship Type="http://schemas.openxmlformats.org/officeDocument/2006/relationships/hyperlink" Id="rId408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335" Target="https://github.com/cloudmesh/cloudmesh-nist/blob/master/spec/container.yaml" TargetMode="External" /><Relationship Type="http://schemas.openxmlformats.org/officeDocument/2006/relationships/hyperlink" Id="rId83" Target="https://github.com/cloudmesh/cloudmesh-nist/blob/master/spec/containers.yaml" TargetMode="External" /><Relationship Type="http://schemas.openxmlformats.org/officeDocument/2006/relationships/hyperlink" Id="rId65" Target="https://github.com/cloudmesh/cloudmesh-nist/blob/master/spec/database.yaml" TargetMode="External" /><Relationship Type="http://schemas.openxmlformats.org/officeDocument/2006/relationships/hyperlink" Id="rId66" Target="https://github.com/cloudmesh/cloudmesh-nist/blob/master/spec/default.yaml" TargetMode="External" /><Relationship Type="http://schemas.openxmlformats.org/officeDocument/2006/relationships/hyperlink" Id="rId205" Target="https://github.com/cloudmesh/cloudmesh-nist/blob/master/spec/definition.yaml" TargetMode="External" /><Relationship Type="http://schemas.openxmlformats.org/officeDocument/2006/relationships/hyperlink" Id="rId84" Target="https://github.com/cloudmesh/cloudmesh-nist/blob/master/spec/deployment.yaml" TargetMode="External" /><Relationship Type="http://schemas.openxmlformats.org/officeDocument/2006/relationships/hyperlink" Id="rId183" Target="https://github.com/cloudmesh/cloudmesh-nist/blob/master/spec/file.yaml" TargetMode="External" /><Relationship Type="http://schemas.openxmlformats.org/officeDocument/2006/relationships/hyperlink" Id="rId67" Target="https://github.com/cloudmesh/cloudmesh-nist/blob/master/spec/filestore.yaml" TargetMode="External" /><Relationship Type="http://schemas.openxmlformats.org/officeDocument/2006/relationships/hyperlink" Id="rId85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97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32" Target="https://github.com/cloudmesh/cloudmesh-nist/blob/master/spec/key.yaml" TargetMode="External" /><Relationship Type="http://schemas.openxmlformats.org/officeDocument/2006/relationships/hyperlink" Id="rId86" Target="https://github.com/cloudmesh/cloudmesh-nist/blob/master/spec/microservice.yaml" TargetMode="External" /><Relationship Type="http://schemas.openxmlformats.org/officeDocument/2006/relationships/hyperlink" Id="rId70" Target="https://github.com/cloudmesh/cloudmesh-nist/blob/master/spec/nic.yaml" TargetMode="External" /><Relationship Type="http://schemas.openxmlformats.org/officeDocument/2006/relationships/hyperlink" Id="rId237" Target="https://github.com/cloudmesh/cloudmesh-nist/blob/master/spec/node.yaml" TargetMode="External" /><Relationship Type="http://schemas.openxmlformats.org/officeDocument/2006/relationships/hyperlink" Id="rId71" Target="https://github.com/cloudmesh/cloudmesh-nist/blob/master/spec/organization.yaml" TargetMode="External" /><Relationship Type="http://schemas.openxmlformats.org/officeDocument/2006/relationships/hyperlink" Id="rId255" Target="https://github.com/cloudmesh/cloudmesh-nist/blob/master/spec/policy.yaml" TargetMode="External" /><Relationship Type="http://schemas.openxmlformats.org/officeDocument/2006/relationships/hyperlink" Id="rId72" Target="https://github.com/cloudmesh/cloudmesh-nist/blob/master/spec/publickeystore.yaml" TargetMode="External" /><Relationship Type="http://schemas.openxmlformats.org/officeDocument/2006/relationships/hyperlink" Id="rId207" Target="https://github.com/cloudmesh/cloudmesh-nist/blob/master/spec/record.yaml" TargetMode="External" /><Relationship Type="http://schemas.openxmlformats.org/officeDocument/2006/relationships/hyperlink" Id="rId73" Target="https://github.com/cloudmesh/cloudmesh-nist/blob/master/spec/replica.yaml" TargetMode="External" /><Relationship Type="http://schemas.openxmlformats.org/officeDocument/2006/relationships/hyperlink" Id="rId277" Target="https://github.com/cloudmesh/cloudmesh-nist/blob/master/spec/requirements.yaml" TargetMode="External" /><Relationship Type="http://schemas.openxmlformats.org/officeDocument/2006/relationships/hyperlink" Id="rId74" Target="https://github.com/cloudmesh/cloudmesh-nist/blob/master/spec/reservation.yaml" TargetMode="External" /><Relationship Type="http://schemas.openxmlformats.org/officeDocument/2006/relationships/hyperlink" Id="rId75" Target="https://github.com/cloudmesh/cloudmesh-nist/blob/master/spec/scheduler.yaml" TargetMode="External" /><Relationship Type="http://schemas.openxmlformats.org/officeDocument/2006/relationships/hyperlink" Id="rId76" Target="https://github.com/cloudmesh/cloudmesh-nist/blob/master/spec/secgroup.yaml" TargetMode="External" /><Relationship Type="http://schemas.openxmlformats.org/officeDocument/2006/relationships/hyperlink" Id="rId309" Target="https://github.com/cloudmesh/cloudmesh-nist/blob/master/spec/secgrouprule.yaml" TargetMode="External" /><Relationship Type="http://schemas.openxmlformats.org/officeDocument/2006/relationships/hyperlink" Id="rId87" Target="https://github.com/cloudmesh/cloudmesh-nist/blob/master/spec/stream.yaml" TargetMode="External" /><Relationship Type="http://schemas.openxmlformats.org/officeDocument/2006/relationships/hyperlink" Id="rId253" Target="https://github.com/cloudmesh/cloudmesh-nist/blob/master/spec/task.yaml" TargetMode="External" /><Relationship Type="http://schemas.openxmlformats.org/officeDocument/2006/relationships/hyperlink" Id="rId77" Target="https://github.com/cloudmesh/cloudmesh-nist/blob/master/spec/timestamp.yaml" TargetMode="External" /><Relationship Type="http://schemas.openxmlformats.org/officeDocument/2006/relationships/hyperlink" Id="rId78" Target="https://github.com/cloudmesh/cloudmesh-nist/blob/master/spec/user.yaml" TargetMode="External" /><Relationship Type="http://schemas.openxmlformats.org/officeDocument/2006/relationships/hyperlink" Id="rId161" Target="https://github.com/cloudmesh/cloudmesh-nist/blob/master/spec/variable.yaml" TargetMode="External" /><Relationship Type="http://schemas.openxmlformats.org/officeDocument/2006/relationships/hyperlink" Id="rId79" Target="https://github.com/cloudmesh/cloudmesh-nist/blob/master/spec/variables.yaml" TargetMode="External" /><Relationship Type="http://schemas.openxmlformats.org/officeDocument/2006/relationships/hyperlink" Id="rId80" Target="https://github.com/cloudmesh/cloudmesh-nist/blob/master/spec/virtualcluster.yaml" TargetMode="External" /><Relationship Type="http://schemas.openxmlformats.org/officeDocument/2006/relationships/hyperlink" Id="rId81" Target="https://github.com/cloudmesh/cloudmesh-nist/blob/master/spec/virtualdirectory.yaml" TargetMode="External" /><Relationship Type="http://schemas.openxmlformats.org/officeDocument/2006/relationships/hyperlink" Id="rId82" Target="https://github.com/cloudmesh/cloudmesh-nist/blob/master/spec/vm.yaml" TargetMode="External" /><Relationship Type="http://schemas.openxmlformats.org/officeDocument/2006/relationships/hyperlink" Id="rId410" Target="https://github.com/cloudmesh/cloudmesh-nist/issues" TargetMode="External" /><Relationship Type="http://schemas.openxmlformats.org/officeDocument/2006/relationships/hyperlink" Id="rId416" Target="https://github.com/cyberaide/nist/blob/master/vonLaszewski-nist.pdf" TargetMode="External" /><Relationship Type="http://schemas.openxmlformats.org/officeDocument/2006/relationships/hyperlink" Id="rId399" Target="https://tools.ietf.org/html/rfc7231" TargetMode="External" /><Relationship Type="http://schemas.openxmlformats.org/officeDocument/2006/relationships/hyperlink" Id="rId143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1" Target="http://csrc.nist.gov/publications/drafts/800-180/sp800-180_draft.pdf" TargetMode="External" /><Relationship Type="http://schemas.openxmlformats.org/officeDocument/2006/relationships/hyperlink" Id="rId402" Target="http://nvlpubs.nist.gov/nistpubs/Legacy/SP/nistspecialpublication800-145.pdf" TargetMode="External" /><Relationship Type="http://schemas.openxmlformats.org/officeDocument/2006/relationships/hyperlink" Id="rId406" Target="http://software.internet2.edu/eduperson/internet2-mace-dir-eduperson-201602.html" TargetMode="External" /><Relationship Type="http://schemas.openxmlformats.org/officeDocument/2006/relationships/hyperlink" Id="rId424" Target="http://www.whitehouse.gov/blog/2012/03/29/big-data-big-deal" TargetMode="External" /><Relationship Type="http://schemas.openxmlformats.org/officeDocument/2006/relationships/hyperlink" Id="rId422" Target="https://bigdatawg.nist.gov/" TargetMode="External" /><Relationship Type="http://schemas.openxmlformats.org/officeDocument/2006/relationships/hyperlink" Id="rId420" Target="https://bigdatawg.nist.gov/V1_output_docs.php" TargetMode="External" /><Relationship Type="http://schemas.openxmlformats.org/officeDocument/2006/relationships/hyperlink" Id="rId418" Target="https://bigdatawg.nist.gov/V2_output_docs.php" TargetMode="External" /><Relationship Type="http://schemas.openxmlformats.org/officeDocument/2006/relationships/hyperlink" Id="rId414" Target="https://bigdatawg.nist.gov/_uploadfiles/NIST.SP.1500-9.pdf" TargetMode="External" /><Relationship Type="http://schemas.openxmlformats.org/officeDocument/2006/relationships/hyperlink" Id="rId426" Target="https://bigdatawg.nist.gov/show_InputDoc.php" TargetMode="External" /><Relationship Type="http://schemas.openxmlformats.org/officeDocument/2006/relationships/hyperlink" Id="rId404" Target="https://dodcio.defense.gov/library/dod-architecture-framework/" TargetMode="External" /><Relationship Type="http://schemas.openxmlformats.org/officeDocument/2006/relationships/hyperlink" Id="rId412" Target="https://github.com/cloudmesh-community/nist/tree/master/spec" TargetMode="External" /><Relationship Type="http://schemas.openxmlformats.org/officeDocument/2006/relationships/hyperlink" Id="rId408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335" Target="https://github.com/cloudmesh/cloudmesh-nist/blob/master/spec/container.yaml" TargetMode="External" /><Relationship Type="http://schemas.openxmlformats.org/officeDocument/2006/relationships/hyperlink" Id="rId83" Target="https://github.com/cloudmesh/cloudmesh-nist/blob/master/spec/containers.yaml" TargetMode="External" /><Relationship Type="http://schemas.openxmlformats.org/officeDocument/2006/relationships/hyperlink" Id="rId65" Target="https://github.com/cloudmesh/cloudmesh-nist/blob/master/spec/database.yaml" TargetMode="External" /><Relationship Type="http://schemas.openxmlformats.org/officeDocument/2006/relationships/hyperlink" Id="rId66" Target="https://github.com/cloudmesh/cloudmesh-nist/blob/master/spec/default.yaml" TargetMode="External" /><Relationship Type="http://schemas.openxmlformats.org/officeDocument/2006/relationships/hyperlink" Id="rId205" Target="https://github.com/cloudmesh/cloudmesh-nist/blob/master/spec/definition.yaml" TargetMode="External" /><Relationship Type="http://schemas.openxmlformats.org/officeDocument/2006/relationships/hyperlink" Id="rId84" Target="https://github.com/cloudmesh/cloudmesh-nist/blob/master/spec/deployment.yaml" TargetMode="External" /><Relationship Type="http://schemas.openxmlformats.org/officeDocument/2006/relationships/hyperlink" Id="rId183" Target="https://github.com/cloudmesh/cloudmesh-nist/blob/master/spec/file.yaml" TargetMode="External" /><Relationship Type="http://schemas.openxmlformats.org/officeDocument/2006/relationships/hyperlink" Id="rId67" Target="https://github.com/cloudmesh/cloudmesh-nist/blob/master/spec/filestore.yaml" TargetMode="External" /><Relationship Type="http://schemas.openxmlformats.org/officeDocument/2006/relationships/hyperlink" Id="rId85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97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32" Target="https://github.com/cloudmesh/cloudmesh-nist/blob/master/spec/key.yaml" TargetMode="External" /><Relationship Type="http://schemas.openxmlformats.org/officeDocument/2006/relationships/hyperlink" Id="rId86" Target="https://github.com/cloudmesh/cloudmesh-nist/blob/master/spec/microservice.yaml" TargetMode="External" /><Relationship Type="http://schemas.openxmlformats.org/officeDocument/2006/relationships/hyperlink" Id="rId70" Target="https://github.com/cloudmesh/cloudmesh-nist/blob/master/spec/nic.yaml" TargetMode="External" /><Relationship Type="http://schemas.openxmlformats.org/officeDocument/2006/relationships/hyperlink" Id="rId237" Target="https://github.com/cloudmesh/cloudmesh-nist/blob/master/spec/node.yaml" TargetMode="External" /><Relationship Type="http://schemas.openxmlformats.org/officeDocument/2006/relationships/hyperlink" Id="rId71" Target="https://github.com/cloudmesh/cloudmesh-nist/blob/master/spec/organization.yaml" TargetMode="External" /><Relationship Type="http://schemas.openxmlformats.org/officeDocument/2006/relationships/hyperlink" Id="rId255" Target="https://github.com/cloudmesh/cloudmesh-nist/blob/master/spec/policy.yaml" TargetMode="External" /><Relationship Type="http://schemas.openxmlformats.org/officeDocument/2006/relationships/hyperlink" Id="rId72" Target="https://github.com/cloudmesh/cloudmesh-nist/blob/master/spec/publickeystore.yaml" TargetMode="External" /><Relationship Type="http://schemas.openxmlformats.org/officeDocument/2006/relationships/hyperlink" Id="rId207" Target="https://github.com/cloudmesh/cloudmesh-nist/blob/master/spec/record.yaml" TargetMode="External" /><Relationship Type="http://schemas.openxmlformats.org/officeDocument/2006/relationships/hyperlink" Id="rId73" Target="https://github.com/cloudmesh/cloudmesh-nist/blob/master/spec/replica.yaml" TargetMode="External" /><Relationship Type="http://schemas.openxmlformats.org/officeDocument/2006/relationships/hyperlink" Id="rId277" Target="https://github.com/cloudmesh/cloudmesh-nist/blob/master/spec/requirements.yaml" TargetMode="External" /><Relationship Type="http://schemas.openxmlformats.org/officeDocument/2006/relationships/hyperlink" Id="rId74" Target="https://github.com/cloudmesh/cloudmesh-nist/blob/master/spec/reservation.yaml" TargetMode="External" /><Relationship Type="http://schemas.openxmlformats.org/officeDocument/2006/relationships/hyperlink" Id="rId75" Target="https://github.com/cloudmesh/cloudmesh-nist/blob/master/spec/scheduler.yaml" TargetMode="External" /><Relationship Type="http://schemas.openxmlformats.org/officeDocument/2006/relationships/hyperlink" Id="rId76" Target="https://github.com/cloudmesh/cloudmesh-nist/blob/master/spec/secgroup.yaml" TargetMode="External" /><Relationship Type="http://schemas.openxmlformats.org/officeDocument/2006/relationships/hyperlink" Id="rId309" Target="https://github.com/cloudmesh/cloudmesh-nist/blob/master/spec/secgrouprule.yaml" TargetMode="External" /><Relationship Type="http://schemas.openxmlformats.org/officeDocument/2006/relationships/hyperlink" Id="rId87" Target="https://github.com/cloudmesh/cloudmesh-nist/blob/master/spec/stream.yaml" TargetMode="External" /><Relationship Type="http://schemas.openxmlformats.org/officeDocument/2006/relationships/hyperlink" Id="rId253" Target="https://github.com/cloudmesh/cloudmesh-nist/blob/master/spec/task.yaml" TargetMode="External" /><Relationship Type="http://schemas.openxmlformats.org/officeDocument/2006/relationships/hyperlink" Id="rId77" Target="https://github.com/cloudmesh/cloudmesh-nist/blob/master/spec/timestamp.yaml" TargetMode="External" /><Relationship Type="http://schemas.openxmlformats.org/officeDocument/2006/relationships/hyperlink" Id="rId78" Target="https://github.com/cloudmesh/cloudmesh-nist/blob/master/spec/user.yaml" TargetMode="External" /><Relationship Type="http://schemas.openxmlformats.org/officeDocument/2006/relationships/hyperlink" Id="rId161" Target="https://github.com/cloudmesh/cloudmesh-nist/blob/master/spec/variable.yaml" TargetMode="External" /><Relationship Type="http://schemas.openxmlformats.org/officeDocument/2006/relationships/hyperlink" Id="rId79" Target="https://github.com/cloudmesh/cloudmesh-nist/blob/master/spec/variables.yaml" TargetMode="External" /><Relationship Type="http://schemas.openxmlformats.org/officeDocument/2006/relationships/hyperlink" Id="rId80" Target="https://github.com/cloudmesh/cloudmesh-nist/blob/master/spec/virtualcluster.yaml" TargetMode="External" /><Relationship Type="http://schemas.openxmlformats.org/officeDocument/2006/relationships/hyperlink" Id="rId81" Target="https://github.com/cloudmesh/cloudmesh-nist/blob/master/spec/virtualdirectory.yaml" TargetMode="External" /><Relationship Type="http://schemas.openxmlformats.org/officeDocument/2006/relationships/hyperlink" Id="rId82" Target="https://github.com/cloudmesh/cloudmesh-nist/blob/master/spec/vm.yaml" TargetMode="External" /><Relationship Type="http://schemas.openxmlformats.org/officeDocument/2006/relationships/hyperlink" Id="rId410" Target="https://github.com/cloudmesh/cloudmesh-nist/issues" TargetMode="External" /><Relationship Type="http://schemas.openxmlformats.org/officeDocument/2006/relationships/hyperlink" Id="rId416" Target="https://github.com/cyberaide/nist/blob/master/vonLaszewski-nist.pdf" TargetMode="External" /><Relationship Type="http://schemas.openxmlformats.org/officeDocument/2006/relationships/hyperlink" Id="rId399" Target="https://tools.ietf.org/html/rfc7231" TargetMode="External" /><Relationship Type="http://schemas.openxmlformats.org/officeDocument/2006/relationships/hyperlink" Id="rId143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7T13:26:10Z</dcterms:created>
  <dcterms:modified xsi:type="dcterms:W3CDTF">2019-06-07T1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